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20F9" w:rsidRDefault="002120F9" w:rsidP="0061472A">
      <w:pPr>
        <w:bidi/>
        <w:jc w:val="center"/>
        <w:rPr>
          <w:rFonts w:cs="B Roya"/>
          <w:b/>
          <w:bCs/>
          <w:noProof/>
          <w:sz w:val="40"/>
          <w:szCs w:val="40"/>
          <w:rtl/>
        </w:rPr>
      </w:pPr>
    </w:p>
    <w:p w:rsidR="0061472A" w:rsidRDefault="0061472A" w:rsidP="002120F9">
      <w:pPr>
        <w:bidi/>
        <w:jc w:val="center"/>
        <w:rPr>
          <w:rFonts w:cs="B Roya"/>
          <w:b/>
          <w:bCs/>
          <w:noProof/>
          <w:sz w:val="40"/>
          <w:szCs w:val="40"/>
          <w:rtl/>
        </w:rPr>
      </w:pPr>
      <w:r>
        <w:rPr>
          <w:rFonts w:cs="B Roya"/>
          <w:b/>
          <w:bCs/>
          <w:noProof/>
          <w:sz w:val="40"/>
          <w:szCs w:val="40"/>
          <w:rtl/>
          <w:lang w:bidi="fa-IR"/>
        </w:rPr>
        <w:drawing>
          <wp:anchor distT="0" distB="0" distL="114300" distR="114300" simplePos="0" relativeHeight="251659264" behindDoc="1" locked="0" layoutInCell="1" allowOverlap="1" wp14:anchorId="2467E8C6" wp14:editId="4159B558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1622425" cy="689610"/>
            <wp:effectExtent l="0" t="0" r="0" b="0"/>
            <wp:wrapThrough wrapText="bothSides">
              <wp:wrapPolygon edited="0">
                <wp:start x="3551" y="0"/>
                <wp:lineTo x="0" y="8950"/>
                <wp:lineTo x="0" y="10740"/>
                <wp:lineTo x="3297" y="19094"/>
                <wp:lineTo x="3551" y="20287"/>
                <wp:lineTo x="4819" y="20287"/>
                <wp:lineTo x="21304" y="17304"/>
                <wp:lineTo x="21304" y="2983"/>
                <wp:lineTo x="20290" y="2387"/>
                <wp:lineTo x="4819" y="0"/>
                <wp:lineTo x="3551" y="0"/>
              </wp:wrapPolygon>
            </wp:wrapThrough>
            <wp:docPr id="2" name="Picture 2" descr="C:\Users\Ehsan\AppData\Local\Microsoft\Windows\INetCache\Content.Word\ieee_logo_sq_border-0_bg-0-300x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hsan\AppData\Local\Microsoft\Windows\INetCache\Content.Word\ieee_logo_sq_border-0_bg-0-300x30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28" b="28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25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472A" w:rsidRDefault="0061472A" w:rsidP="0061472A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61472A" w:rsidRDefault="0061472A" w:rsidP="00DD5C79">
      <w:pPr>
        <w:bidi/>
        <w:jc w:val="center"/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فرم </w:t>
      </w:r>
      <w:r w:rsidR="0020749D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ارزیابی</w:t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</w:t>
      </w:r>
      <w:r w:rsidR="00DD5C79" w:rsidRPr="00C67F4C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پروژه های تخصصی</w:t>
      </w:r>
      <w:r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  <w:softHyphen/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برتر </w:t>
      </w:r>
      <w:r w:rsidRPr="00213572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دانش</w:t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ـ</w:t>
      </w:r>
      <w:r w:rsidRPr="00213572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جویی</w:t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 xml:space="preserve"> </w:t>
      </w:r>
      <w:r w:rsidR="00DD5C79" w:rsidRPr="00C67F4C"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در</w:t>
      </w:r>
      <w:r>
        <w:rPr>
          <w:rFonts w:cs="B Roya" w:hint="cs"/>
          <w:b/>
          <w:bCs/>
          <w:color w:val="2E74B5" w:themeColor="accent1" w:themeShade="BF"/>
          <w:sz w:val="44"/>
          <w:szCs w:val="44"/>
          <w:rtl/>
          <w:lang w:bidi="fa-IR"/>
        </w:rPr>
        <w:t>مقطع کارشناسی</w:t>
      </w:r>
    </w:p>
    <w:p w:rsidR="0061472A" w:rsidRPr="0061472A" w:rsidRDefault="0061472A" w:rsidP="006D41AE">
      <w:p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 w:rsidRPr="0061472A">
        <w:rPr>
          <w:rFonts w:cs="B Nazanin" w:hint="cs"/>
          <w:sz w:val="24"/>
          <w:szCs w:val="24"/>
          <w:rtl/>
          <w:lang w:bidi="fa-IR"/>
        </w:rPr>
        <w:t>راهنما:</w:t>
      </w:r>
      <w:r w:rsidR="00D661C1">
        <w:rPr>
          <w:rFonts w:cs="B Nazanin" w:hint="cs"/>
          <w:sz w:val="24"/>
          <w:szCs w:val="24"/>
          <w:rtl/>
          <w:lang w:bidi="fa-IR"/>
        </w:rPr>
        <w:t xml:space="preserve"> مطابق آیین نامه انتخاب پایان</w:t>
      </w:r>
      <w:r w:rsidR="00D661C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نامه</w:t>
      </w:r>
      <w:r w:rsidR="00D661C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های برتر دانشجویی مصوب تاریخ </w:t>
      </w:r>
      <w:r w:rsidR="006D41AE">
        <w:rPr>
          <w:rFonts w:cs="B Nazanin" w:hint="cs"/>
          <w:sz w:val="24"/>
          <w:szCs w:val="24"/>
          <w:rtl/>
          <w:lang w:bidi="fa-IR"/>
        </w:rPr>
        <w:t>26</w:t>
      </w:r>
      <w:bookmarkStart w:id="0" w:name="_GoBack"/>
      <w:bookmarkEnd w:id="0"/>
      <w:r w:rsidR="006D41AE">
        <w:rPr>
          <w:rFonts w:cs="B Nazanin" w:hint="cs"/>
          <w:sz w:val="24"/>
          <w:szCs w:val="24"/>
          <w:rtl/>
          <w:lang w:bidi="fa-IR"/>
        </w:rPr>
        <w:t>/09/1397</w:t>
      </w:r>
      <w:r>
        <w:rPr>
          <w:rFonts w:cs="B Nazanin" w:hint="cs"/>
          <w:sz w:val="24"/>
          <w:szCs w:val="24"/>
          <w:rtl/>
          <w:lang w:bidi="fa-IR"/>
        </w:rPr>
        <w:t>در کمیته فعالیت</w:t>
      </w:r>
      <w:r w:rsidR="00D661C1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 xml:space="preserve">های دانشجویی بخش ایران، </w:t>
      </w:r>
      <w:r w:rsidR="00A722A8">
        <w:rPr>
          <w:rFonts w:cs="B Nazanin" w:hint="cs"/>
          <w:sz w:val="24"/>
          <w:szCs w:val="24"/>
          <w:rtl/>
          <w:lang w:bidi="fa-IR"/>
        </w:rPr>
        <w:t xml:space="preserve">فرم حاضر را با در نظر گرفتن موارد ذیل تکمیل فرمایید. لازم بذکر است عدم رعایت این موارد </w:t>
      </w:r>
      <w:r w:rsidR="00D661C1">
        <w:rPr>
          <w:rFonts w:cs="B Nazanin" w:hint="cs"/>
          <w:sz w:val="24"/>
          <w:szCs w:val="24"/>
          <w:rtl/>
          <w:lang w:bidi="fa-IR"/>
        </w:rPr>
        <w:t>به منزله عدم اعتبار ارزیابی است.</w:t>
      </w:r>
    </w:p>
    <w:p w:rsidR="0061472A" w:rsidRDefault="0061472A" w:rsidP="00DD5C79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خش اول این فرم، جدول امتیازدهی</w:t>
      </w:r>
      <w:r w:rsidR="00D661C1">
        <w:rPr>
          <w:rFonts w:cs="B Nazanin" w:hint="cs"/>
          <w:sz w:val="24"/>
          <w:szCs w:val="24"/>
          <w:rtl/>
          <w:lang w:bidi="fa-IR"/>
        </w:rPr>
        <w:t xml:space="preserve"> به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72B56">
        <w:rPr>
          <w:rFonts w:cs="B Nazanin" w:hint="cs"/>
          <w:sz w:val="24"/>
          <w:szCs w:val="24"/>
          <w:rtl/>
          <w:lang w:bidi="fa-IR"/>
        </w:rPr>
        <w:t xml:space="preserve">نگارش و تدوین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پروژه</w:t>
      </w:r>
      <w:r w:rsidR="00572B56" w:rsidRPr="00C67F4C">
        <w:rPr>
          <w:rFonts w:cs="B Nazanin" w:hint="cs"/>
          <w:sz w:val="24"/>
          <w:szCs w:val="24"/>
          <w:rtl/>
          <w:lang w:bidi="fa-IR"/>
        </w:rPr>
        <w:t>‌ها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ی تخصصی</w:t>
      </w:r>
      <w:r w:rsidR="00572B56" w:rsidRPr="00C67F4C">
        <w:rPr>
          <w:rFonts w:cs="B Nazanin" w:hint="cs"/>
          <w:sz w:val="24"/>
          <w:szCs w:val="24"/>
          <w:rtl/>
          <w:lang w:bidi="fa-IR"/>
        </w:rPr>
        <w:t xml:space="preserve">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است</w:t>
      </w:r>
      <w:r w:rsidR="00572B56">
        <w:rPr>
          <w:rFonts w:cs="B Nazanin" w:hint="cs"/>
          <w:sz w:val="24"/>
          <w:szCs w:val="24"/>
          <w:rtl/>
          <w:lang w:bidi="fa-IR"/>
        </w:rPr>
        <w:t xml:space="preserve"> که در اختیار همه داوران محترم قرار میگیرد و امتیازات 9 سوال را در بازه 1 الی 5 در آن وارد می‌کنند. این قسمت 50 امتیاز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 xml:space="preserve">ی </w:t>
      </w:r>
      <w:r w:rsidR="00572B56">
        <w:rPr>
          <w:rFonts w:cs="B Nazanin" w:hint="cs"/>
          <w:sz w:val="24"/>
          <w:szCs w:val="24"/>
          <w:rtl/>
          <w:lang w:bidi="fa-IR"/>
        </w:rPr>
        <w:t xml:space="preserve">است. </w:t>
      </w:r>
    </w:p>
    <w:p w:rsidR="00572B56" w:rsidRDefault="00572B56" w:rsidP="00DD5C79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خش دوم این فرم،</w:t>
      </w:r>
      <w:r w:rsidR="00520247">
        <w:rPr>
          <w:rFonts w:cs="B Nazanin" w:hint="cs"/>
          <w:sz w:val="24"/>
          <w:szCs w:val="24"/>
          <w:rtl/>
          <w:lang w:bidi="fa-IR"/>
        </w:rPr>
        <w:t xml:space="preserve"> جدول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520247">
        <w:rPr>
          <w:rFonts w:cs="B Nazanin" w:hint="cs"/>
          <w:sz w:val="24"/>
          <w:szCs w:val="24"/>
          <w:rtl/>
          <w:lang w:bidi="fa-IR"/>
        </w:rPr>
        <w:t>ارزیابی پوستر دانشجویان</w:t>
      </w:r>
      <w:r w:rsidR="002D3839">
        <w:rPr>
          <w:rFonts w:cs="B Nazanin" w:hint="cs"/>
          <w:sz w:val="24"/>
          <w:szCs w:val="24"/>
          <w:rtl/>
          <w:lang w:bidi="fa-IR"/>
        </w:rPr>
        <w:t xml:space="preserve"> از 30 نمره</w:t>
      </w:r>
      <w:r w:rsidR="00520247">
        <w:rPr>
          <w:rFonts w:cs="B Nazanin" w:hint="cs"/>
          <w:sz w:val="24"/>
          <w:szCs w:val="24"/>
          <w:rtl/>
          <w:lang w:bidi="fa-IR"/>
        </w:rPr>
        <w:t xml:space="preserve">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است</w:t>
      </w:r>
      <w:r w:rsidR="00520247">
        <w:rPr>
          <w:rFonts w:cs="B Nazanin" w:hint="cs"/>
          <w:sz w:val="24"/>
          <w:szCs w:val="24"/>
          <w:rtl/>
          <w:lang w:bidi="fa-IR"/>
        </w:rPr>
        <w:t xml:space="preserve"> که در اختیار کلیه داوران قرار می</w:t>
      </w:r>
      <w:r w:rsidR="002D3839">
        <w:rPr>
          <w:rFonts w:cs="B Nazanin" w:hint="cs"/>
          <w:sz w:val="24"/>
          <w:szCs w:val="24"/>
          <w:rtl/>
          <w:lang w:bidi="fa-IR"/>
        </w:rPr>
        <w:t>‌</w:t>
      </w:r>
      <w:r w:rsidR="00520247">
        <w:rPr>
          <w:rFonts w:cs="B Nazanin" w:hint="cs"/>
          <w:sz w:val="24"/>
          <w:szCs w:val="24"/>
          <w:rtl/>
          <w:lang w:bidi="fa-IR"/>
        </w:rPr>
        <w:t xml:space="preserve">گیرد. </w:t>
      </w:r>
    </w:p>
    <w:p w:rsidR="00CC4A8D" w:rsidRDefault="002D3839" w:rsidP="00DD5C79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بخش سوم فرم، دربردارنده جمع بندی امتیازات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است</w:t>
      </w:r>
      <w:r w:rsidR="00DD5C79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که شامل جدول میانگین امتیازات داوران برای بخش‌های اول و دوم و </w:t>
      </w:r>
      <w:r w:rsidR="002C2A79">
        <w:rPr>
          <w:rFonts w:cs="B Nazanin" w:hint="cs"/>
          <w:sz w:val="24"/>
          <w:szCs w:val="24"/>
          <w:rtl/>
          <w:lang w:bidi="fa-IR"/>
        </w:rPr>
        <w:t xml:space="preserve">جداول دستاوردهای منسوب به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پروژه‌ تخصصی</w:t>
      </w:r>
      <w:r>
        <w:rPr>
          <w:rFonts w:cs="B Nazanin" w:hint="cs"/>
          <w:sz w:val="24"/>
          <w:szCs w:val="24"/>
          <w:rtl/>
          <w:lang w:bidi="fa-IR"/>
        </w:rPr>
        <w:t xml:space="preserve"> (مقالات و اختراعات)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است</w:t>
      </w:r>
      <w:r>
        <w:rPr>
          <w:rFonts w:cs="B Nazanin" w:hint="cs"/>
          <w:sz w:val="24"/>
          <w:szCs w:val="24"/>
          <w:rtl/>
          <w:lang w:bidi="fa-IR"/>
        </w:rPr>
        <w:t xml:space="preserve">. </w:t>
      </w:r>
      <w:r w:rsidR="002120F9">
        <w:rPr>
          <w:rFonts w:cs="B Nazanin" w:hint="cs"/>
          <w:sz w:val="24"/>
          <w:szCs w:val="24"/>
          <w:rtl/>
          <w:lang w:bidi="fa-IR"/>
        </w:rPr>
        <w:t xml:space="preserve">پس از محاسبه کلیه امتیازات، در پایان بخش سوم امتیاز نهایی شرکت کننده، توسط نماینده کمیته داوری مشخص می‌شود و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 xml:space="preserve">برای رتبه‌بندی </w:t>
      </w:r>
      <w:r w:rsidR="002120F9">
        <w:rPr>
          <w:rFonts w:cs="B Nazanin" w:hint="cs"/>
          <w:sz w:val="24"/>
          <w:szCs w:val="24"/>
          <w:rtl/>
          <w:lang w:bidi="fa-IR"/>
        </w:rPr>
        <w:t>به تایید رئیس کمیته فعالیت</w:t>
      </w:r>
      <w:r w:rsidR="002C2A79">
        <w:rPr>
          <w:rFonts w:cs="B Nazanin"/>
          <w:sz w:val="24"/>
          <w:szCs w:val="24"/>
          <w:rtl/>
          <w:lang w:bidi="fa-IR"/>
        </w:rPr>
        <w:softHyphen/>
      </w:r>
      <w:r w:rsidR="002120F9">
        <w:rPr>
          <w:rFonts w:cs="B Nazanin" w:hint="cs"/>
          <w:sz w:val="24"/>
          <w:szCs w:val="24"/>
          <w:rtl/>
          <w:lang w:bidi="fa-IR"/>
        </w:rPr>
        <w:t>های دانشجویی می‌رسد.</w:t>
      </w:r>
    </w:p>
    <w:p w:rsidR="00E212CA" w:rsidRDefault="00053BC7" w:rsidP="00C67F4C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دانشجو می‌بایست نسخه چاپی این فرم را ته</w:t>
      </w:r>
      <w:r w:rsidR="00E212CA">
        <w:rPr>
          <w:rFonts w:cs="B Nazanin" w:hint="cs"/>
          <w:sz w:val="24"/>
          <w:szCs w:val="24"/>
          <w:rtl/>
          <w:lang w:bidi="fa-IR"/>
        </w:rPr>
        <w:t>یه کرده و پس از تکمیل صفحه اول</w:t>
      </w:r>
      <w:r w:rsidR="00C9626C">
        <w:rPr>
          <w:rFonts w:cs="B Nazanin" w:hint="cs"/>
          <w:sz w:val="24"/>
          <w:szCs w:val="24"/>
          <w:rtl/>
          <w:lang w:bidi="fa-IR"/>
        </w:rPr>
        <w:t xml:space="preserve"> (فرم نامزدی)</w:t>
      </w:r>
      <w:r w:rsidR="00587FF7">
        <w:rPr>
          <w:rFonts w:cs="B Nazanin" w:hint="cs"/>
          <w:sz w:val="24"/>
          <w:szCs w:val="24"/>
          <w:rtl/>
          <w:lang w:bidi="fa-IR"/>
        </w:rPr>
        <w:t xml:space="preserve"> و قسمت مقالات مستخرج از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 xml:space="preserve">پروژه‌ تخصصی </w:t>
      </w:r>
      <w:r w:rsidR="00587FF7">
        <w:rPr>
          <w:rFonts w:cs="B Nazanin" w:hint="cs"/>
          <w:sz w:val="24"/>
          <w:szCs w:val="24"/>
          <w:rtl/>
          <w:lang w:bidi="fa-IR"/>
        </w:rPr>
        <w:t>(در صورت وجود)</w:t>
      </w:r>
      <w:r w:rsidR="00E212CA">
        <w:rPr>
          <w:rFonts w:cs="B Nazanin" w:hint="cs"/>
          <w:sz w:val="24"/>
          <w:szCs w:val="24"/>
          <w:rtl/>
          <w:lang w:bidi="fa-IR"/>
        </w:rPr>
        <w:t xml:space="preserve">، جهت دریافت تاییدیه، به همراه باقی مدارک برای </w:t>
      </w:r>
      <w:r>
        <w:rPr>
          <w:rFonts w:cs="B Nazanin" w:hint="cs"/>
          <w:sz w:val="24"/>
          <w:szCs w:val="24"/>
          <w:rtl/>
          <w:lang w:bidi="fa-IR"/>
        </w:rPr>
        <w:t xml:space="preserve">مشاور شاخه‌ دانشجویی </w:t>
      </w:r>
      <w:r>
        <w:rPr>
          <w:rFonts w:cs="B Nazanin"/>
          <w:sz w:val="24"/>
          <w:szCs w:val="24"/>
          <w:lang w:bidi="fa-IR"/>
        </w:rPr>
        <w:t>IEEE</w:t>
      </w:r>
      <w:r w:rsidR="00E212CA">
        <w:rPr>
          <w:rFonts w:cs="B Nazanin" w:hint="cs"/>
          <w:sz w:val="24"/>
          <w:szCs w:val="24"/>
          <w:rtl/>
          <w:lang w:bidi="fa-IR"/>
        </w:rPr>
        <w:t xml:space="preserve"> ارسال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کند</w:t>
      </w:r>
      <w:r w:rsidR="00E212CA">
        <w:rPr>
          <w:rFonts w:cs="B Nazanin" w:hint="cs"/>
          <w:sz w:val="24"/>
          <w:szCs w:val="24"/>
          <w:rtl/>
          <w:lang w:bidi="fa-IR"/>
        </w:rPr>
        <w:t xml:space="preserve">. </w:t>
      </w:r>
    </w:p>
    <w:p w:rsidR="00053BC7" w:rsidRDefault="00053BC7" w:rsidP="00DD5C79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شاور </w:t>
      </w:r>
      <w:r w:rsidR="00E212CA">
        <w:rPr>
          <w:rFonts w:cs="B Nazanin" w:hint="cs"/>
          <w:sz w:val="24"/>
          <w:szCs w:val="24"/>
          <w:rtl/>
          <w:lang w:bidi="fa-IR"/>
        </w:rPr>
        <w:t xml:space="preserve">شاخه دانشجویی پس از ارزیابی اولیه و بررسی </w:t>
      </w:r>
      <w:r w:rsidR="00C9626C">
        <w:rPr>
          <w:rFonts w:cs="B Nazanin" w:hint="cs"/>
          <w:sz w:val="24"/>
          <w:szCs w:val="24"/>
          <w:rtl/>
          <w:lang w:bidi="fa-IR"/>
        </w:rPr>
        <w:t>مدارک، صفحه اول (فرم نامزدی)</w:t>
      </w:r>
      <w:r w:rsidR="00E212CA">
        <w:rPr>
          <w:rFonts w:cs="B Nazanin" w:hint="cs"/>
          <w:sz w:val="24"/>
          <w:szCs w:val="24"/>
          <w:rtl/>
          <w:lang w:bidi="fa-IR"/>
        </w:rPr>
        <w:t xml:space="preserve"> را امضا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کر</w:t>
      </w:r>
      <w:r w:rsidR="00E212CA" w:rsidRPr="00C67F4C">
        <w:rPr>
          <w:rFonts w:cs="B Nazanin" w:hint="cs"/>
          <w:sz w:val="24"/>
          <w:szCs w:val="24"/>
          <w:rtl/>
          <w:lang w:bidi="fa-IR"/>
        </w:rPr>
        <w:t>ده</w:t>
      </w:r>
      <w:r w:rsidR="00E212CA">
        <w:rPr>
          <w:rFonts w:cs="B Nazanin" w:hint="cs"/>
          <w:sz w:val="24"/>
          <w:szCs w:val="24"/>
          <w:rtl/>
          <w:lang w:bidi="fa-IR"/>
        </w:rPr>
        <w:t xml:space="preserve"> و </w:t>
      </w:r>
      <w:r>
        <w:rPr>
          <w:rFonts w:cs="B Nazanin" w:hint="cs"/>
          <w:sz w:val="24"/>
          <w:szCs w:val="24"/>
          <w:rtl/>
          <w:lang w:bidi="fa-IR"/>
        </w:rPr>
        <w:t>آن را برای کمیته فعالیت</w:t>
      </w:r>
      <w:r w:rsidR="002C2A79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دانشجویی بخش ایران جهت داوری ارسال می</w:t>
      </w:r>
      <w:r w:rsidR="00DD5C79">
        <w:rPr>
          <w:rFonts w:cs="B Nazanin" w:hint="cs"/>
          <w:sz w:val="24"/>
          <w:szCs w:val="24"/>
          <w:rtl/>
          <w:lang w:bidi="fa-IR"/>
        </w:rPr>
        <w:t xml:space="preserve"> </w:t>
      </w:r>
      <w:r w:rsidR="00DD5C79" w:rsidRPr="00C67F4C">
        <w:rPr>
          <w:rFonts w:cs="B Nazanin" w:hint="cs"/>
          <w:sz w:val="24"/>
          <w:szCs w:val="24"/>
          <w:rtl/>
          <w:lang w:bidi="fa-IR"/>
        </w:rPr>
        <w:t>کن</w:t>
      </w:r>
      <w:r>
        <w:rPr>
          <w:rFonts w:cs="B Nazanin" w:hint="cs"/>
          <w:sz w:val="24"/>
          <w:szCs w:val="24"/>
          <w:rtl/>
          <w:lang w:bidi="fa-IR"/>
        </w:rPr>
        <w:t>د.</w:t>
      </w:r>
    </w:p>
    <w:p w:rsidR="00DD5C79" w:rsidRPr="00C67F4C" w:rsidRDefault="00DD5C79" w:rsidP="00E562F7">
      <w:pPr>
        <w:pStyle w:val="ListParagraph"/>
        <w:numPr>
          <w:ilvl w:val="0"/>
          <w:numId w:val="8"/>
        </w:numPr>
        <w:bidi/>
        <w:spacing w:line="240" w:lineRule="auto"/>
        <w:jc w:val="lowKashida"/>
        <w:rPr>
          <w:rFonts w:cs="B Nazanin"/>
          <w:sz w:val="24"/>
          <w:szCs w:val="24"/>
          <w:lang w:bidi="fa-IR"/>
        </w:rPr>
      </w:pPr>
      <w:r w:rsidRPr="00C67F4C">
        <w:rPr>
          <w:rFonts w:cs="B Nazanin" w:hint="cs"/>
          <w:sz w:val="24"/>
          <w:szCs w:val="24"/>
          <w:rtl/>
          <w:lang w:bidi="fa-IR"/>
        </w:rPr>
        <w:t>نامه استادراهنما</w:t>
      </w:r>
      <w:r w:rsidR="00E562F7" w:rsidRPr="00C67F4C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C67F4C">
        <w:rPr>
          <w:rFonts w:cs="B Nazanin" w:hint="cs"/>
          <w:sz w:val="24"/>
          <w:szCs w:val="24"/>
          <w:rtl/>
          <w:lang w:bidi="fa-IR"/>
        </w:rPr>
        <w:t>در مورد پروژه‌تخصصی انجام یافته توسط دانشجو پیوست فرم شود.</w:t>
      </w:r>
    </w:p>
    <w:p w:rsidR="00AD5B82" w:rsidRDefault="00AD5B82" w:rsidP="00AD5B82">
      <w:pPr>
        <w:bidi/>
        <w:spacing w:line="240" w:lineRule="auto"/>
        <w:ind w:left="547"/>
        <w:jc w:val="lowKashida"/>
        <w:rPr>
          <w:rFonts w:cs="B Nazanin"/>
          <w:sz w:val="24"/>
          <w:szCs w:val="24"/>
          <w:rtl/>
          <w:lang w:bidi="fa-IR"/>
        </w:rPr>
      </w:pPr>
    </w:p>
    <w:p w:rsidR="00AD5B82" w:rsidRDefault="00AD5B82" w:rsidP="00AD5B82">
      <w:pPr>
        <w:bidi/>
        <w:spacing w:line="240" w:lineRule="auto"/>
        <w:ind w:left="547"/>
        <w:jc w:val="lowKashida"/>
        <w:rPr>
          <w:rFonts w:cs="B Nazanin"/>
          <w:sz w:val="24"/>
          <w:szCs w:val="24"/>
          <w:rtl/>
          <w:lang w:bidi="fa-IR"/>
        </w:rPr>
      </w:pPr>
    </w:p>
    <w:p w:rsidR="00AD5B82" w:rsidRDefault="00AD5B82" w:rsidP="00AD5B82">
      <w:pPr>
        <w:bidi/>
        <w:spacing w:line="240" w:lineRule="auto"/>
        <w:ind w:left="547"/>
        <w:jc w:val="lowKashida"/>
        <w:rPr>
          <w:rFonts w:cs="B Nazanin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Ind w:w="547" w:type="dxa"/>
        <w:tblLook w:val="04A0" w:firstRow="1" w:lastRow="0" w:firstColumn="1" w:lastColumn="0" w:noHBand="0" w:noVBand="1"/>
      </w:tblPr>
      <w:tblGrid>
        <w:gridCol w:w="3302"/>
        <w:gridCol w:w="3304"/>
        <w:gridCol w:w="3304"/>
      </w:tblGrid>
      <w:tr w:rsidR="00AD5B82" w:rsidTr="00AD5B82">
        <w:tc>
          <w:tcPr>
            <w:tcW w:w="9910" w:type="dxa"/>
            <w:gridSpan w:val="3"/>
            <w:shd w:val="clear" w:color="auto" w:fill="9CC2E5" w:themeFill="accent1" w:themeFillTint="99"/>
          </w:tcPr>
          <w:p w:rsidR="00AD5B82" w:rsidRPr="00AD5B82" w:rsidRDefault="00AD5B82" w:rsidP="00AD5B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u w:val="single"/>
                <w:rtl/>
                <w:lang w:bidi="fa-IR"/>
              </w:rPr>
              <w:t>این قسمت فقط برای استفاده بخش ایران است</w:t>
            </w:r>
          </w:p>
        </w:tc>
      </w:tr>
      <w:tr w:rsidR="00AD5B82" w:rsidTr="00AD5B82">
        <w:tc>
          <w:tcPr>
            <w:tcW w:w="3302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AD5B82" w:rsidRPr="00AD5B82" w:rsidRDefault="00AD5B82" w:rsidP="00AD5B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ارد</w:t>
            </w:r>
          </w:p>
        </w:tc>
        <w:tc>
          <w:tcPr>
            <w:tcW w:w="3304" w:type="dxa"/>
          </w:tcPr>
          <w:p w:rsidR="00AD5B82" w:rsidRPr="00AD5B82" w:rsidRDefault="00AD5B82" w:rsidP="00AD5B8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AD5B8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دارد</w:t>
            </w:r>
          </w:p>
        </w:tc>
      </w:tr>
      <w:tr w:rsidR="00AD5B82" w:rsidTr="00AD5B82">
        <w:tc>
          <w:tcPr>
            <w:tcW w:w="3302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تاریخ دفاع</w:t>
            </w: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5B82" w:rsidTr="00AD5B82">
        <w:tc>
          <w:tcPr>
            <w:tcW w:w="3302" w:type="dxa"/>
          </w:tcPr>
          <w:p w:rsidR="00AD5B82" w:rsidRDefault="00AD5B82" w:rsidP="002C2A79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تایید نمره </w:t>
            </w:r>
            <w:r w:rsidR="003519FB" w:rsidRPr="00C67F4C">
              <w:rPr>
                <w:rFonts w:cs="B Nazanin" w:hint="cs"/>
                <w:sz w:val="24"/>
                <w:szCs w:val="24"/>
                <w:rtl/>
                <w:lang w:bidi="fa-IR"/>
              </w:rPr>
              <w:t>پروژه‌تخصصی</w:t>
            </w: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5B82" w:rsidTr="00AD5B82">
        <w:tc>
          <w:tcPr>
            <w:tcW w:w="3302" w:type="dxa"/>
          </w:tcPr>
          <w:p w:rsidR="00AD5B82" w:rsidRDefault="002C2A79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فایل </w:t>
            </w:r>
            <w:r w:rsidR="003519FB" w:rsidRPr="00C67F4C">
              <w:rPr>
                <w:rFonts w:cs="B Nazanin" w:hint="cs"/>
                <w:sz w:val="24"/>
                <w:szCs w:val="24"/>
                <w:rtl/>
                <w:lang w:bidi="fa-IR"/>
              </w:rPr>
              <w:t>پروژه‌تخصصی</w:t>
            </w:r>
            <w:r w:rsidR="00AD5B8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وجود است.</w:t>
            </w: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AD5B82" w:rsidTr="00AD5B82">
        <w:tc>
          <w:tcPr>
            <w:tcW w:w="3302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تایید مشاور شاخه برای نامزدی</w:t>
            </w: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304" w:type="dxa"/>
          </w:tcPr>
          <w:p w:rsidR="00AD5B82" w:rsidRDefault="00AD5B82" w:rsidP="00AD5B8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AD5B82" w:rsidRPr="00AD5B82" w:rsidRDefault="00AD5B82" w:rsidP="00AD5B82">
      <w:pPr>
        <w:bidi/>
        <w:spacing w:line="240" w:lineRule="auto"/>
        <w:ind w:left="547"/>
        <w:jc w:val="lowKashida"/>
        <w:rPr>
          <w:rFonts w:cs="B Nazanin"/>
          <w:sz w:val="24"/>
          <w:szCs w:val="24"/>
          <w:lang w:bidi="fa-IR"/>
        </w:rPr>
      </w:pPr>
    </w:p>
    <w:p w:rsidR="00C9626C" w:rsidRDefault="00C9626C" w:rsidP="00AB3BAA">
      <w:pPr>
        <w:rPr>
          <w:rFonts w:cs="B Roya"/>
          <w:b/>
          <w:bCs/>
          <w:color w:val="2E74B5" w:themeColor="accent1" w:themeShade="BF"/>
          <w:sz w:val="44"/>
          <w:szCs w:val="44"/>
          <w:rtl/>
          <w:lang w:bidi="fa-IR"/>
        </w:rPr>
      </w:pPr>
    </w:p>
    <w:p w:rsidR="00AD5B82" w:rsidRDefault="00AD5B82" w:rsidP="00AB3BAA">
      <w:pPr>
        <w:rPr>
          <w:rFonts w:cs="B Nazanin"/>
          <w:color w:val="2E74B5" w:themeColor="accent1" w:themeShade="BF"/>
          <w:rtl/>
        </w:rPr>
      </w:pPr>
    </w:p>
    <w:p w:rsidR="00DE55A7" w:rsidRPr="00DE55A7" w:rsidRDefault="00C9626C" w:rsidP="002C2A79">
      <w:pPr>
        <w:bidi/>
        <w:jc w:val="center"/>
        <w:rPr>
          <w:rFonts w:cs="B Nazanin"/>
          <w:b/>
          <w:bCs/>
          <w:color w:val="2E74B5" w:themeColor="accent1" w:themeShade="BF"/>
          <w:sz w:val="32"/>
          <w:szCs w:val="32"/>
        </w:rPr>
      </w:pP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lastRenderedPageBreak/>
        <w:t>فرم نامزدی پایان</w:t>
      </w:r>
      <w:r w:rsidR="002C2A79">
        <w:rPr>
          <w:rFonts w:cs="B Nazanin"/>
          <w:b/>
          <w:bCs/>
          <w:color w:val="2E74B5" w:themeColor="accent1" w:themeShade="BF"/>
          <w:sz w:val="32"/>
          <w:szCs w:val="32"/>
          <w:rtl/>
        </w:rPr>
        <w:softHyphen/>
      </w:r>
      <w:r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>نامه‌های برتر دانشجویی مقطع کارشناسی</w:t>
      </w:r>
      <w:r w:rsid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 </w:t>
      </w:r>
      <w:r w:rsidR="00DE55A7" w:rsidRPr="00DE55A7">
        <w:rPr>
          <w:rFonts w:cs="B Nazanin" w:hint="cs"/>
          <w:b/>
          <w:bCs/>
          <w:color w:val="2E74B5" w:themeColor="accent1" w:themeShade="BF"/>
          <w:sz w:val="32"/>
          <w:szCs w:val="32"/>
          <w:rtl/>
        </w:rPr>
        <w:t xml:space="preserve">بخش ایران </w:t>
      </w:r>
      <w:r w:rsidR="00DE55A7" w:rsidRPr="00DE55A7">
        <w:rPr>
          <w:rFonts w:cs="B Nazanin"/>
          <w:b/>
          <w:bCs/>
          <w:color w:val="2E74B5" w:themeColor="accent1" w:themeShade="BF"/>
          <w:sz w:val="32"/>
          <w:szCs w:val="32"/>
        </w:rPr>
        <w:t>IEEE</w:t>
      </w:r>
    </w:p>
    <w:p w:rsidR="000C028B" w:rsidRDefault="000C028B" w:rsidP="00C9626C">
      <w:pPr>
        <w:jc w:val="center"/>
        <w:rPr>
          <w:rFonts w:cs="B Nazanin"/>
          <w:b/>
          <w:bCs/>
          <w:color w:val="2E74B5" w:themeColor="accent1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3532"/>
      </w:tblGrid>
      <w:tr w:rsidR="00DE55A7" w:rsidTr="00DE55A7">
        <w:tc>
          <w:tcPr>
            <w:tcW w:w="10457" w:type="dxa"/>
            <w:gridSpan w:val="2"/>
            <w:shd w:val="clear" w:color="auto" w:fill="9CC2E5" w:themeFill="accent1" w:themeFillTint="99"/>
          </w:tcPr>
          <w:p w:rsidR="00DE55A7" w:rsidRDefault="00DE55A7" w:rsidP="00DE55A7">
            <w:pPr>
              <w:jc w:val="center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  <w:r w:rsidRPr="00DE55A7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شخصات اصلی نامزد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نام و نام خانوادگی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مقطع تحصیلی مورد نظر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دانشجویی حین تحصیل در مقطع مربوطه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نام دانشگاه یا موسسه مربوطه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bidi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عضویت در</w:t>
            </w:r>
            <w:r w:rsidRPr="00DE55A7">
              <w:rPr>
                <w:rFonts w:cs="B Nazanin"/>
                <w:color w:val="000000" w:themeColor="text1"/>
                <w:lang w:bidi="fa-IR"/>
              </w:rPr>
              <w:t xml:space="preserve"> IEEE 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شماره تماس</w:t>
            </w:r>
          </w:p>
        </w:tc>
      </w:tr>
      <w:tr w:rsidR="00DE55A7" w:rsidTr="00DE55A7">
        <w:trPr>
          <w:trHeight w:val="504"/>
        </w:trPr>
        <w:tc>
          <w:tcPr>
            <w:tcW w:w="6925" w:type="dxa"/>
          </w:tcPr>
          <w:p w:rsidR="00DE55A7" w:rsidRDefault="00DE55A7" w:rsidP="00DE55A7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rtl/>
                <w:lang w:bidi="fa-IR"/>
              </w:rPr>
              <w:t>ایمیل</w:t>
            </w:r>
          </w:p>
        </w:tc>
      </w:tr>
      <w:tr w:rsidR="00DE55A7" w:rsidTr="00166DC2">
        <w:tc>
          <w:tcPr>
            <w:tcW w:w="10457" w:type="dxa"/>
            <w:gridSpan w:val="2"/>
            <w:shd w:val="clear" w:color="auto" w:fill="9CC2E5" w:themeFill="accent1" w:themeFillTint="99"/>
          </w:tcPr>
          <w:p w:rsidR="00DE55A7" w:rsidRDefault="00DE55A7" w:rsidP="002C2A79">
            <w:pPr>
              <w:bidi/>
              <w:jc w:val="center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  <w:r w:rsidRPr="00DE55A7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مشخصات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پایان</w:t>
            </w:r>
            <w:r w:rsidR="002C2A79">
              <w:rPr>
                <w:rFonts w:cs="B Nazanin"/>
                <w:b/>
                <w:bCs/>
                <w:color w:val="000000" w:themeColor="text1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نامه (لطفا فایل </w:t>
            </w:r>
            <w:r w:rsidR="002C2A79"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>و</w:t>
            </w:r>
            <w:r>
              <w:rPr>
                <w:rFonts w:cs="B Nazanin" w:hint="cs"/>
                <w:b/>
                <w:bCs/>
                <w:color w:val="000000" w:themeColor="text1"/>
                <w:rtl/>
                <w:lang w:bidi="fa-IR"/>
              </w:rPr>
              <w:t xml:space="preserve"> کپی جلد پایان نامه را پیوست فرمایید)</w:t>
            </w:r>
          </w:p>
        </w:tc>
      </w:tr>
      <w:tr w:rsidR="00DE55A7" w:rsidTr="00DE55A7">
        <w:trPr>
          <w:trHeight w:val="802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2C2A79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پایان</w:t>
            </w:r>
            <w:r w:rsidR="002C2A7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به فارسی</w:t>
            </w:r>
          </w:p>
        </w:tc>
      </w:tr>
      <w:tr w:rsidR="00DE55A7" w:rsidTr="00DE55A7">
        <w:trPr>
          <w:trHeight w:val="802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2C2A79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عنوان پایان</w:t>
            </w:r>
            <w:r w:rsidR="002C2A7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به انگلیسی</w:t>
            </w:r>
          </w:p>
        </w:tc>
      </w:tr>
      <w:tr w:rsidR="00DE55A7" w:rsidTr="00DE55A7">
        <w:trPr>
          <w:trHeight w:val="703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شخصات استاد راهنما</w:t>
            </w:r>
          </w:p>
        </w:tc>
      </w:tr>
      <w:tr w:rsidR="00DE55A7" w:rsidTr="00DE55A7">
        <w:trPr>
          <w:trHeight w:val="613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شخصات استاد مشاور</w:t>
            </w:r>
          </w:p>
        </w:tc>
      </w:tr>
      <w:tr w:rsidR="00DE55A7" w:rsidTr="00DE55A7">
        <w:trPr>
          <w:trHeight w:val="631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اریخ دفاع</w:t>
            </w:r>
          </w:p>
        </w:tc>
      </w:tr>
      <w:tr w:rsidR="00DE55A7" w:rsidTr="00DE55A7">
        <w:trPr>
          <w:trHeight w:val="622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2C2A79">
            <w:pPr>
              <w:bidi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مره پایان</w:t>
            </w:r>
            <w:r w:rsidR="002C2A79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softHyphen/>
            </w: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نامه اعطا شده از طرف دانشگاه/موسسه</w:t>
            </w:r>
          </w:p>
        </w:tc>
      </w:tr>
      <w:tr w:rsidR="00DE55A7" w:rsidTr="00210BB6">
        <w:trPr>
          <w:trHeight w:val="874"/>
        </w:trPr>
        <w:tc>
          <w:tcPr>
            <w:tcW w:w="6925" w:type="dxa"/>
          </w:tcPr>
          <w:p w:rsidR="00DE55A7" w:rsidRDefault="00DE55A7" w:rsidP="00166DC2">
            <w:pPr>
              <w:jc w:val="right"/>
              <w:rPr>
                <w:rFonts w:cs="B Nazanin"/>
                <w:b/>
                <w:bCs/>
                <w:color w:val="2E74B5" w:themeColor="accent1" w:themeShade="BF"/>
                <w:lang w:bidi="fa-IR"/>
              </w:rPr>
            </w:pPr>
          </w:p>
        </w:tc>
        <w:tc>
          <w:tcPr>
            <w:tcW w:w="3532" w:type="dxa"/>
          </w:tcPr>
          <w:p w:rsidR="00DE55A7" w:rsidRPr="00DE55A7" w:rsidRDefault="00DE55A7" w:rsidP="00166DC2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DE55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توضیحات احتمالی</w:t>
            </w:r>
          </w:p>
          <w:p w:rsidR="00DE55A7" w:rsidRPr="00DE55A7" w:rsidRDefault="00DE55A7" w:rsidP="00DE55A7">
            <w:pPr>
              <w:jc w:val="right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:rsidR="00C9626C" w:rsidRDefault="00360C88" w:rsidP="00DE55A7">
      <w:pPr>
        <w:bidi/>
        <w:jc w:val="lowKashida"/>
        <w:rPr>
          <w:rFonts w:cs="B Nazanin"/>
          <w:color w:val="2E74B5" w:themeColor="accent1" w:themeShade="BF"/>
          <w:rtl/>
        </w:rPr>
      </w:pPr>
      <w:r>
        <w:rPr>
          <w:rFonts w:cs="B Nazanin"/>
          <w:noProof/>
          <w:color w:val="2E74B5" w:themeColor="accent1" w:themeShade="BF"/>
          <w:rtl/>
          <w:lang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633</wp:posOffset>
                </wp:positionH>
                <wp:positionV relativeFrom="paragraph">
                  <wp:posOffset>238419</wp:posOffset>
                </wp:positionV>
                <wp:extent cx="6634716" cy="1414131"/>
                <wp:effectExtent l="0" t="0" r="1397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4716" cy="1414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60C88" w:rsidRDefault="00360C88" w:rsidP="002C2A79">
                            <w:pPr>
                              <w:bidi/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صحت پایان</w:t>
                            </w:r>
                            <w:r w:rsidR="002C2A79"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softHyphen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نامه و مدارک دانشجوی فوق </w:t>
                            </w:r>
                            <w:r w:rsidR="00AD5B82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ورد تایید است و برای داوری به کمیته دانشجویی بخش ایران </w:t>
                            </w:r>
                            <w:r w:rsidR="00AD5B82">
                              <w:rPr>
                                <w:rFonts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IEEE</w:t>
                            </w:r>
                            <w:r w:rsidR="00AD5B82"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ارسال می‌گردد. </w:t>
                            </w:r>
                          </w:p>
                          <w:p w:rsidR="00AD5B82" w:rsidRDefault="00AD5B82" w:rsidP="00AD5B82">
                            <w:pPr>
                              <w:bidi/>
                              <w:rPr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نام و نام خانوادگی مشاور شاخه دانشجویی: </w:t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cs="B Nazanin" w:hint="cs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  <w:tab/>
                              <w:t>امضا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.85pt;margin-top:18.75pt;width:522.4pt;height:111.3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" fillcolor="white [3201]" strokeweight=".5pt">
                <v:textbox>
                  <w:txbxContent>
                    <w:p w:rsidR="00360C88" w:rsidRDefault="00360C88" w:rsidP="002C2A79">
                      <w:pPr>
                        <w:bidi/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>صحت پایان</w:t>
                      </w:r>
                      <w:r w:rsidR="002C2A79"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softHyphen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نامه و مدارک دانشجوی فوق </w:t>
                      </w:r>
                      <w:r w:rsidR="00AD5B82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مورد تایید است و برای داوری به کمیته دانشجویی بخش ایران </w:t>
                      </w:r>
                      <w:r w:rsidR="00AD5B82">
                        <w:rPr>
                          <w:rFonts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w:t>IEEE</w:t>
                      </w:r>
                      <w:r w:rsidR="00AD5B82"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 ارسال می‌گردد. </w:t>
                      </w:r>
                    </w:p>
                    <w:p w:rsidR="00AD5B82" w:rsidRDefault="00AD5B82" w:rsidP="00AD5B82">
                      <w:pPr>
                        <w:bidi/>
                        <w:rPr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 xml:space="preserve">نام و نام خانوادگی مشاور شاخه دانشجویی: </w:t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</w:r>
                      <w:r>
                        <w:rPr>
                          <w:rFonts w:cs="B Nazanin" w:hint="cs"/>
                          <w:color w:val="000000" w:themeColor="text1"/>
                          <w:sz w:val="24"/>
                          <w:szCs w:val="24"/>
                          <w:rtl/>
                          <w:lang w:bidi="fa-IR"/>
                        </w:rPr>
                        <w:tab/>
                        <w:t>امضا:</w:t>
                      </w:r>
                    </w:p>
                  </w:txbxContent>
                </v:textbox>
              </v:shape>
            </w:pict>
          </mc:Fallback>
        </mc:AlternateContent>
      </w:r>
    </w:p>
    <w:p w:rsidR="00360C88" w:rsidRDefault="00360C88" w:rsidP="00360C88">
      <w:pPr>
        <w:bidi/>
        <w:jc w:val="lowKashida"/>
        <w:rPr>
          <w:rFonts w:cs="B Nazanin"/>
          <w:color w:val="2E74B5" w:themeColor="accent1" w:themeShade="BF"/>
          <w:rtl/>
        </w:rPr>
      </w:pPr>
    </w:p>
    <w:p w:rsidR="00C9626C" w:rsidRDefault="00C9626C" w:rsidP="00AB3BAA">
      <w:pPr>
        <w:rPr>
          <w:rFonts w:cs="B Nazanin"/>
          <w:color w:val="2E74B5" w:themeColor="accent1" w:themeShade="BF"/>
          <w:rtl/>
        </w:rPr>
      </w:pPr>
    </w:p>
    <w:p w:rsidR="00C9626C" w:rsidRDefault="00C9626C" w:rsidP="00AB3BAA">
      <w:pPr>
        <w:rPr>
          <w:rFonts w:cs="B Nazanin"/>
          <w:color w:val="2E74B5" w:themeColor="accent1" w:themeShade="BF"/>
          <w:rtl/>
        </w:rPr>
      </w:pPr>
    </w:p>
    <w:p w:rsidR="00C9626C" w:rsidRDefault="00C9626C" w:rsidP="00AB3BAA">
      <w:pPr>
        <w:rPr>
          <w:rFonts w:cs="B Nazanin"/>
          <w:color w:val="2E74B5" w:themeColor="accent1" w:themeShade="BF"/>
          <w:rtl/>
        </w:rPr>
      </w:pPr>
    </w:p>
    <w:p w:rsidR="00C9626C" w:rsidRDefault="00C9626C" w:rsidP="00AB3BAA">
      <w:pPr>
        <w:rPr>
          <w:rFonts w:cs="B Nazanin"/>
          <w:color w:val="2E74B5" w:themeColor="accent1" w:themeShade="BF"/>
          <w:rtl/>
        </w:rPr>
      </w:pPr>
    </w:p>
    <w:p w:rsidR="00AB3BAA" w:rsidRDefault="00AB3BAA" w:rsidP="00AB3BAA">
      <w:pPr>
        <w:rPr>
          <w:rtl/>
        </w:rPr>
      </w:pPr>
    </w:p>
    <w:p w:rsidR="002120F9" w:rsidRDefault="002120F9" w:rsidP="00F25343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>بخش اول:</w:t>
      </w:r>
      <w:r w:rsidR="002C2A79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 امتیاز دهی نگارش و تدوین پایان</w:t>
      </w:r>
      <w:r w:rsidR="002C2A79"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نامه</w:t>
      </w:r>
    </w:p>
    <w:p w:rsidR="002120F9" w:rsidRPr="00F25343" w:rsidRDefault="00F25343" w:rsidP="00F25343">
      <w:pPr>
        <w:bidi/>
        <w:ind w:left="360"/>
        <w:jc w:val="lowKashida"/>
        <w:rPr>
          <w:rFonts w:cs="B Nazanin"/>
          <w:sz w:val="28"/>
          <w:szCs w:val="28"/>
          <w:lang w:bidi="fa-IR"/>
        </w:rPr>
      </w:pPr>
      <w:r w:rsidRPr="00F25343">
        <w:rPr>
          <w:rFonts w:cs="B Nazanin" w:hint="cs"/>
          <w:sz w:val="28"/>
          <w:szCs w:val="28"/>
          <w:rtl/>
          <w:lang w:bidi="fa-IR"/>
        </w:rPr>
        <w:t>نام شرکت کننده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/>
          <w:sz w:val="28"/>
          <w:szCs w:val="28"/>
          <w:rtl/>
          <w:lang w:bidi="fa-IR"/>
        </w:rPr>
        <w:tab/>
      </w:r>
      <w:r>
        <w:rPr>
          <w:rFonts w:cs="B Nazanin" w:hint="cs"/>
          <w:sz w:val="28"/>
          <w:szCs w:val="28"/>
          <w:rtl/>
          <w:lang w:bidi="fa-IR"/>
        </w:rPr>
        <w:t>عنوان پروژه</w:t>
      </w:r>
      <w:r w:rsidRPr="00F25343">
        <w:rPr>
          <w:rFonts w:cs="B Nazanin" w:hint="cs"/>
          <w:sz w:val="28"/>
          <w:szCs w:val="28"/>
          <w:rtl/>
          <w:lang w:bidi="fa-IR"/>
        </w:rPr>
        <w:t>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461"/>
        <w:gridCol w:w="441"/>
        <w:gridCol w:w="441"/>
        <w:gridCol w:w="441"/>
        <w:gridCol w:w="441"/>
        <w:gridCol w:w="442"/>
      </w:tblGrid>
      <w:tr w:rsidR="002120F9" w:rsidTr="00C67F4C">
        <w:trPr>
          <w:trHeight w:val="320"/>
          <w:jc w:val="center"/>
        </w:trPr>
        <w:tc>
          <w:tcPr>
            <w:tcW w:w="8461" w:type="dxa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auto"/>
            </w:tcBorders>
            <w:shd w:val="clear" w:color="auto" w:fill="BDD6EE" w:themeFill="accent1" w:themeFillTint="66"/>
          </w:tcPr>
          <w:p w:rsidR="002120F9" w:rsidRPr="0071198D" w:rsidRDefault="002120F9" w:rsidP="00D606BB">
            <w:pPr>
              <w:bidi/>
              <w:jc w:val="both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وارد زیر با توجه به پایان</w:t>
            </w:r>
            <w:r w:rsidRPr="0071198D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ه بررسی و امتیاز داده می</w:t>
            </w:r>
            <w:r w:rsidRPr="0071198D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شود. (به ترتیب امتیاز 5 تا 1 برای کاملترین تا ضعیفترین مورد اختصاص می</w:t>
            </w:r>
            <w:r w:rsidRPr="0071198D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یابد.)</w:t>
            </w:r>
          </w:p>
        </w:tc>
        <w:tc>
          <w:tcPr>
            <w:tcW w:w="2206" w:type="dxa"/>
            <w:gridSpan w:val="5"/>
            <w:tcBorders>
              <w:top w:val="single" w:sz="2" w:space="0" w:color="000000"/>
              <w:left w:val="single" w:sz="2" w:space="0" w:color="auto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2120F9" w:rsidRPr="0071198D" w:rsidRDefault="002120F9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</w:t>
            </w:r>
          </w:p>
        </w:tc>
      </w:tr>
      <w:tr w:rsidR="002120F9" w:rsidTr="00C67F4C">
        <w:trPr>
          <w:trHeight w:val="137"/>
          <w:jc w:val="center"/>
        </w:trPr>
        <w:tc>
          <w:tcPr>
            <w:tcW w:w="8461" w:type="dxa"/>
            <w:vMerge/>
            <w:tcBorders>
              <w:left w:val="single" w:sz="2" w:space="0" w:color="000000"/>
              <w:bottom w:val="single" w:sz="2" w:space="0" w:color="000000"/>
              <w:right w:val="single" w:sz="2" w:space="0" w:color="auto"/>
            </w:tcBorders>
          </w:tcPr>
          <w:p w:rsidR="002120F9" w:rsidRPr="0071198D" w:rsidRDefault="002120F9" w:rsidP="00D606BB">
            <w:pPr>
              <w:bidi/>
              <w:jc w:val="lowKashida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41" w:type="dxa"/>
            <w:tcBorders>
              <w:left w:val="single" w:sz="2" w:space="0" w:color="auto"/>
              <w:bottom w:val="single" w:sz="2" w:space="0" w:color="000000"/>
            </w:tcBorders>
            <w:shd w:val="clear" w:color="auto" w:fill="BDD6EE" w:themeFill="accent1" w:themeFillTint="66"/>
            <w:vAlign w:val="center"/>
          </w:tcPr>
          <w:p w:rsidR="002120F9" w:rsidRPr="0071198D" w:rsidRDefault="002120F9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441" w:type="dxa"/>
            <w:tcBorders>
              <w:bottom w:val="single" w:sz="2" w:space="0" w:color="000000"/>
            </w:tcBorders>
            <w:shd w:val="clear" w:color="auto" w:fill="BDD6EE" w:themeFill="accent1" w:themeFillTint="66"/>
            <w:vAlign w:val="center"/>
          </w:tcPr>
          <w:p w:rsidR="002120F9" w:rsidRPr="0071198D" w:rsidRDefault="002120F9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441" w:type="dxa"/>
            <w:tcBorders>
              <w:bottom w:val="single" w:sz="2" w:space="0" w:color="000000"/>
            </w:tcBorders>
            <w:shd w:val="clear" w:color="auto" w:fill="BDD6EE" w:themeFill="accent1" w:themeFillTint="66"/>
            <w:vAlign w:val="center"/>
          </w:tcPr>
          <w:p w:rsidR="002120F9" w:rsidRPr="0071198D" w:rsidRDefault="002120F9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3</w:t>
            </w:r>
          </w:p>
        </w:tc>
        <w:tc>
          <w:tcPr>
            <w:tcW w:w="441" w:type="dxa"/>
            <w:tcBorders>
              <w:bottom w:val="single" w:sz="2" w:space="0" w:color="000000"/>
            </w:tcBorders>
            <w:shd w:val="clear" w:color="auto" w:fill="BDD6EE" w:themeFill="accent1" w:themeFillTint="66"/>
            <w:vAlign w:val="center"/>
          </w:tcPr>
          <w:p w:rsidR="002120F9" w:rsidRPr="0071198D" w:rsidRDefault="002120F9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4</w:t>
            </w:r>
          </w:p>
        </w:tc>
        <w:tc>
          <w:tcPr>
            <w:tcW w:w="442" w:type="dxa"/>
            <w:tcBorders>
              <w:bottom w:val="single" w:sz="2" w:space="0" w:color="000000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2120F9" w:rsidRPr="0071198D" w:rsidRDefault="002120F9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71198D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5</w:t>
            </w: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single" w:sz="2" w:space="0" w:color="000000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8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موضوع پایان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نامه چه میزان جدید و هماهنگ با علم روز انتخاب شده است؟</w:t>
            </w:r>
          </w:p>
        </w:tc>
        <w:tc>
          <w:tcPr>
            <w:tcW w:w="441" w:type="dxa"/>
            <w:tcBorders>
              <w:top w:val="single" w:sz="2" w:space="0" w:color="000000"/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8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اهمیت صورت مسئله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ی مورد بررسی تا چه حد در چکیده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ی پایان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نامه مشخص شده است؟</w:t>
            </w:r>
          </w:p>
        </w:tc>
        <w:tc>
          <w:tcPr>
            <w:tcW w:w="441" w:type="dxa"/>
            <w:tcBorders>
              <w:top w:val="single" w:sz="2" w:space="0" w:color="000000"/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8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چه میزان هدف گذاری اولیه در ابتدای پروژه صورت گرفته است؟</w:t>
            </w:r>
          </w:p>
        </w:tc>
        <w:tc>
          <w:tcPr>
            <w:tcW w:w="441" w:type="dxa"/>
            <w:tcBorders>
              <w:top w:val="single" w:sz="2" w:space="0" w:color="000000"/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tcBorders>
              <w:top w:val="single" w:sz="2" w:space="0" w:color="000000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8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رویکرد معرفی شده برای حل مسئله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ی مطرح در قسمت 2، چه میزان مناسب و علمی انتخاب شده است؟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4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4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top w:val="single" w:sz="4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tcBorders>
              <w:top w:val="single" w:sz="4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جمع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بندی و نتیجه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گیری ارائه شده در قسمت پایانی چه میزان با موضوع مرتبط است و کاربردی بودن مبحث را نشان می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دهد؟</w:t>
            </w:r>
          </w:p>
        </w:tc>
        <w:tc>
          <w:tcPr>
            <w:tcW w:w="441" w:type="dxa"/>
            <w:tcBorders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چه میزان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ز روش</w:t>
            </w:r>
            <w:r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های متنوع برای نمایش بهتر نتایج بهره</w:t>
            </w:r>
            <w:r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گیری شده است؟ (استفاده از تصاویر، نمودارها، فلوچارت و ...)</w:t>
            </w:r>
          </w:p>
        </w:tc>
        <w:tc>
          <w:tcPr>
            <w:tcW w:w="441" w:type="dxa"/>
            <w:tcBorders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9E3255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</w:rPr>
              <w:t>چه میزان امکان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توسعه و</w:t>
            </w:r>
            <w:r w:rsidRPr="009E3255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پیاده‌سازی </w:t>
            </w:r>
            <w:r w:rsidRPr="009E3255">
              <w:rPr>
                <w:rFonts w:cs="B Nazanin" w:hint="cs"/>
                <w:sz w:val="24"/>
                <w:szCs w:val="24"/>
                <w:rtl/>
              </w:rPr>
              <w:t xml:space="preserve">طرح </w:t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راستای رفع یک نیاز روز </w:t>
            </w:r>
            <w:r w:rsidRPr="009E3255">
              <w:rPr>
                <w:rFonts w:cs="B Nazanin" w:hint="cs"/>
                <w:sz w:val="24"/>
                <w:szCs w:val="24"/>
                <w:rtl/>
              </w:rPr>
              <w:t>در سطح شهر یا کشور مورد بررسی قرار گرفته است؟</w:t>
            </w:r>
          </w:p>
        </w:tc>
        <w:tc>
          <w:tcPr>
            <w:tcW w:w="441" w:type="dxa"/>
            <w:tcBorders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726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20F9" w:rsidRPr="007630C9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انسجام محتوا و نگارش صحیح پایان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نامه (دارای فهرست مطالب و بخش بندی</w:t>
            </w:r>
            <w:r w:rsidRPr="009E3255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 w:rsidRPr="009E3255">
              <w:rPr>
                <w:rFonts w:cs="B Nazanin" w:hint="cs"/>
                <w:sz w:val="24"/>
                <w:szCs w:val="24"/>
                <w:rtl/>
                <w:lang w:bidi="fa-IR"/>
              </w:rPr>
              <w:t>های مناسب، پاورقی و مرجع دهی صحیح و ...)</w:t>
            </w:r>
          </w:p>
        </w:tc>
        <w:tc>
          <w:tcPr>
            <w:tcW w:w="441" w:type="dxa"/>
            <w:tcBorders>
              <w:left w:val="single" w:sz="2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1" w:type="dxa"/>
            <w:tcBorders>
              <w:bottom w:val="single" w:sz="4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442" w:type="dxa"/>
            <w:tcBorders>
              <w:bottom w:val="single" w:sz="4" w:space="0" w:color="auto"/>
            </w:tcBorders>
            <w:vAlign w:val="center"/>
          </w:tcPr>
          <w:p w:rsidR="002120F9" w:rsidRPr="009E3255" w:rsidRDefault="002120F9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20F9" w:rsidRPr="009E3255" w:rsidTr="00C67F4C">
        <w:trPr>
          <w:trHeight w:val="541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</w:tcBorders>
            <w:vAlign w:val="bottom"/>
          </w:tcPr>
          <w:p w:rsidR="002120F9" w:rsidRPr="007630C9" w:rsidRDefault="002120F9" w:rsidP="00D606BB">
            <w:pPr>
              <w:pStyle w:val="ListParagraph"/>
              <w:numPr>
                <w:ilvl w:val="0"/>
                <w:numId w:val="15"/>
              </w:numPr>
              <w:bidi/>
              <w:ind w:left="459" w:hanging="284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7630C9">
              <w:rPr>
                <w:rFonts w:cs="B Nazanin"/>
                <w:sz w:val="24"/>
                <w:szCs w:val="24"/>
                <w:rtl/>
              </w:rPr>
              <w:t>نمره‌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پا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 w:hint="eastAsia"/>
                <w:sz w:val="24"/>
                <w:szCs w:val="24"/>
                <w:rtl/>
              </w:rPr>
              <w:t>ان‌نامه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ز 10 </w:t>
            </w:r>
            <w:r w:rsidRPr="007630C9">
              <w:rPr>
                <w:rFonts w:cs="B Nazanin"/>
                <w:sz w:val="24"/>
                <w:szCs w:val="24"/>
                <w:rtl/>
              </w:rPr>
              <w:t>(تبد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نمره‌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حروف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پايان‌نامه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7630C9">
              <w:rPr>
                <w:rFonts w:cs="B Nazanin"/>
                <w:sz w:val="24"/>
                <w:szCs w:val="24"/>
                <w:rtl/>
              </w:rPr>
              <w:t>به عدد:  عال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= 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 xml:space="preserve">10 </w:t>
            </w:r>
            <w:r w:rsidRPr="007630C9">
              <w:rPr>
                <w:rFonts w:cs="B Nazanin"/>
                <w:sz w:val="24"/>
                <w:szCs w:val="24"/>
                <w:rtl/>
              </w:rPr>
              <w:t>امت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 w:hint="eastAsia"/>
                <w:sz w:val="24"/>
                <w:szCs w:val="24"/>
                <w:rtl/>
              </w:rPr>
              <w:t>از،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 بس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خوب = 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5</w:t>
            </w:r>
            <w:r w:rsidRPr="007630C9">
              <w:rPr>
                <w:rFonts w:cs="B Nazanin"/>
                <w:sz w:val="24"/>
                <w:szCs w:val="24"/>
                <w:rtl/>
              </w:rPr>
              <w:t xml:space="preserve"> امت</w:t>
            </w:r>
            <w:r w:rsidRPr="007630C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7630C9">
              <w:rPr>
                <w:rFonts w:cs="B Nazanin" w:hint="eastAsia"/>
                <w:sz w:val="24"/>
                <w:szCs w:val="24"/>
                <w:rtl/>
              </w:rPr>
              <w:t>از</w:t>
            </w:r>
            <w:r w:rsidRPr="007630C9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2206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:rsidR="002120F9" w:rsidRPr="009E3255" w:rsidRDefault="002120F9" w:rsidP="00D606BB">
            <w:pPr>
              <w:bidi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67F4C" w:rsidRPr="009E3255" w:rsidTr="00C67F4C">
        <w:trPr>
          <w:trHeight w:val="541"/>
          <w:jc w:val="center"/>
        </w:trPr>
        <w:tc>
          <w:tcPr>
            <w:tcW w:w="8461" w:type="dxa"/>
            <w:tcBorders>
              <w:top w:val="nil"/>
              <w:left w:val="nil"/>
              <w:bottom w:val="nil"/>
            </w:tcBorders>
            <w:vAlign w:val="bottom"/>
          </w:tcPr>
          <w:p w:rsidR="00C67F4C" w:rsidRPr="007630C9" w:rsidRDefault="00C67F4C" w:rsidP="00C67F4C">
            <w:pPr>
              <w:pStyle w:val="ListParagraph"/>
              <w:bidi/>
              <w:ind w:left="459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        </w:t>
            </w:r>
            <w:r w:rsidRPr="007630C9">
              <w:rPr>
                <w:rFonts w:cs="B Nazanin" w:hint="cs"/>
                <w:b/>
                <w:bCs/>
                <w:rtl/>
                <w:lang w:bidi="fa-IR"/>
              </w:rPr>
              <w:t xml:space="preserve">مجموع امتیاز بخش اول از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5</w:t>
            </w:r>
            <w:r w:rsidRPr="007630C9">
              <w:rPr>
                <w:rFonts w:cs="B Nazanin" w:hint="cs"/>
                <w:b/>
                <w:bCs/>
                <w:rtl/>
                <w:lang w:bidi="fa-IR"/>
              </w:rPr>
              <w:t>0:</w:t>
            </w:r>
          </w:p>
        </w:tc>
        <w:tc>
          <w:tcPr>
            <w:tcW w:w="2206" w:type="dxa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vAlign w:val="bottom"/>
          </w:tcPr>
          <w:p w:rsidR="00C67F4C" w:rsidRPr="009E3255" w:rsidRDefault="00C67F4C" w:rsidP="00D606BB">
            <w:pPr>
              <w:bidi/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210B34" w:rsidRDefault="00210B34" w:rsidP="00210B34">
      <w:pPr>
        <w:pStyle w:val="ListParagraph"/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</w:p>
    <w:p w:rsidR="002120F9" w:rsidRPr="00F25343" w:rsidRDefault="00210B34" w:rsidP="00F25343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بخش دوم: ارزیابی پوستر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105"/>
        <w:gridCol w:w="2102"/>
      </w:tblGrid>
      <w:tr w:rsidR="00210B34" w:rsidTr="00D606BB">
        <w:trPr>
          <w:trHeight w:val="528"/>
          <w:jc w:val="center"/>
        </w:trPr>
        <w:tc>
          <w:tcPr>
            <w:tcW w:w="7105" w:type="dxa"/>
            <w:tcBorders>
              <w:top w:val="single" w:sz="2" w:space="0" w:color="000000"/>
              <w:left w:val="single" w:sz="2" w:space="0" w:color="000000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210B34" w:rsidRPr="00597F32" w:rsidRDefault="00210B34" w:rsidP="00D606BB">
            <w:pPr>
              <w:bidi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97F3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موارد زیر با توجه به پوستر طراحی شده بررسی و امتیاز داده می</w:t>
            </w:r>
            <w:r w:rsidRPr="00597F32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597F3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 xml:space="preserve">شود. </w:t>
            </w:r>
          </w:p>
        </w:tc>
        <w:tc>
          <w:tcPr>
            <w:tcW w:w="2102" w:type="dxa"/>
            <w:tcBorders>
              <w:top w:val="single" w:sz="2" w:space="0" w:color="000000"/>
              <w:left w:val="single" w:sz="2" w:space="0" w:color="auto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210B34" w:rsidRPr="00597F32" w:rsidRDefault="00210B34" w:rsidP="00D606BB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597F32"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ز 10 امتیاز</w:t>
            </w:r>
          </w:p>
        </w:tc>
      </w:tr>
      <w:tr w:rsidR="00210B34" w:rsidRPr="009E3255" w:rsidTr="00D606BB">
        <w:trPr>
          <w:trHeight w:val="528"/>
          <w:jc w:val="center"/>
        </w:trPr>
        <w:tc>
          <w:tcPr>
            <w:tcW w:w="7105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0B34" w:rsidRPr="009E3255" w:rsidRDefault="00210B34" w:rsidP="00D606BB">
            <w:pPr>
              <w:pStyle w:val="ListParagraph"/>
              <w:numPr>
                <w:ilvl w:val="0"/>
                <w:numId w:val="24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جامعیت و انتقال درک مناسب از موضوع</w:t>
            </w:r>
          </w:p>
        </w:tc>
        <w:tc>
          <w:tcPr>
            <w:tcW w:w="2102" w:type="dxa"/>
            <w:tcBorders>
              <w:left w:val="single" w:sz="2" w:space="0" w:color="auto"/>
            </w:tcBorders>
            <w:vAlign w:val="center"/>
          </w:tcPr>
          <w:p w:rsidR="00210B34" w:rsidRPr="009E3255" w:rsidRDefault="00210B34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0B34" w:rsidRPr="009E3255" w:rsidTr="00D606BB">
        <w:trPr>
          <w:trHeight w:val="528"/>
          <w:jc w:val="center"/>
        </w:trPr>
        <w:tc>
          <w:tcPr>
            <w:tcW w:w="7105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0B34" w:rsidRPr="009E3255" w:rsidRDefault="00210B34" w:rsidP="00D606BB">
            <w:pPr>
              <w:pStyle w:val="ListParagraph"/>
              <w:numPr>
                <w:ilvl w:val="0"/>
                <w:numId w:val="24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خلاقیت در طراحی</w:t>
            </w:r>
          </w:p>
        </w:tc>
        <w:tc>
          <w:tcPr>
            <w:tcW w:w="2102" w:type="dxa"/>
            <w:tcBorders>
              <w:left w:val="single" w:sz="2" w:space="0" w:color="auto"/>
            </w:tcBorders>
            <w:vAlign w:val="center"/>
          </w:tcPr>
          <w:p w:rsidR="00210B34" w:rsidRPr="009E3255" w:rsidRDefault="00210B34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10B34" w:rsidRPr="009E3255" w:rsidTr="00D606BB">
        <w:trPr>
          <w:trHeight w:val="528"/>
          <w:jc w:val="center"/>
        </w:trPr>
        <w:tc>
          <w:tcPr>
            <w:tcW w:w="7105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210B34" w:rsidRPr="007630C9" w:rsidRDefault="00210B34" w:rsidP="00D606BB">
            <w:pPr>
              <w:pStyle w:val="ListParagraph"/>
              <w:numPr>
                <w:ilvl w:val="0"/>
                <w:numId w:val="24"/>
              </w:numPr>
              <w:bidi/>
              <w:ind w:left="449" w:hanging="283"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عایت قالب اصلی ارائه شده برای پوستر</w:t>
            </w:r>
          </w:p>
        </w:tc>
        <w:tc>
          <w:tcPr>
            <w:tcW w:w="2102" w:type="dxa"/>
            <w:tcBorders>
              <w:left w:val="single" w:sz="2" w:space="0" w:color="auto"/>
            </w:tcBorders>
            <w:vAlign w:val="center"/>
          </w:tcPr>
          <w:p w:rsidR="00210B34" w:rsidRPr="009E3255" w:rsidRDefault="00210B34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67F4C" w:rsidRPr="009E3255" w:rsidTr="00D606BB">
        <w:trPr>
          <w:trHeight w:val="528"/>
          <w:jc w:val="center"/>
        </w:trPr>
        <w:tc>
          <w:tcPr>
            <w:tcW w:w="7105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C67F4C" w:rsidRDefault="00C67F4C" w:rsidP="00C67F4C">
            <w:pPr>
              <w:pStyle w:val="ListParagraph"/>
              <w:bidi/>
              <w:ind w:left="449"/>
              <w:jc w:val="both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 w:rsidRPr="007630C9">
              <w:rPr>
                <w:rFonts w:cs="B Nazanin" w:hint="cs"/>
                <w:b/>
                <w:bCs/>
                <w:rtl/>
                <w:lang w:bidi="fa-IR"/>
              </w:rPr>
              <w:t xml:space="preserve">مجموع امتیاز بخش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دوم</w:t>
            </w:r>
            <w:r w:rsidRPr="007630C9">
              <w:rPr>
                <w:rFonts w:cs="B Nazanin" w:hint="cs"/>
                <w:b/>
                <w:bCs/>
                <w:rtl/>
                <w:lang w:bidi="fa-IR"/>
              </w:rPr>
              <w:t xml:space="preserve"> از </w:t>
            </w:r>
            <w:r>
              <w:rPr>
                <w:rFonts w:cs="B Nazanin" w:hint="cs"/>
                <w:b/>
                <w:bCs/>
                <w:rtl/>
                <w:lang w:bidi="fa-IR"/>
              </w:rPr>
              <w:t>3</w:t>
            </w:r>
            <w:r w:rsidRPr="007630C9">
              <w:rPr>
                <w:rFonts w:cs="B Nazanin" w:hint="cs"/>
                <w:b/>
                <w:bCs/>
                <w:rtl/>
                <w:lang w:bidi="fa-IR"/>
              </w:rPr>
              <w:t>0:</w:t>
            </w:r>
          </w:p>
        </w:tc>
        <w:tc>
          <w:tcPr>
            <w:tcW w:w="2102" w:type="dxa"/>
            <w:tcBorders>
              <w:left w:val="single" w:sz="2" w:space="0" w:color="auto"/>
            </w:tcBorders>
            <w:vAlign w:val="center"/>
          </w:tcPr>
          <w:p w:rsidR="00C67F4C" w:rsidRPr="009E3255" w:rsidRDefault="00C67F4C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F25343" w:rsidRDefault="00F25343" w:rsidP="00F25343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F25343" w:rsidRPr="00606978" w:rsidRDefault="00F25343" w:rsidP="00606978">
      <w:pPr>
        <w:bidi/>
        <w:ind w:firstLine="72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امضای داور: </w:t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ab/>
      </w:r>
      <w:r w:rsidRPr="00F25343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مجموع از 80:</w:t>
      </w:r>
    </w:p>
    <w:p w:rsidR="004C570C" w:rsidRDefault="004C570C" w:rsidP="002C2A79">
      <w:pPr>
        <w:pStyle w:val="ListParagraph"/>
        <w:numPr>
          <w:ilvl w:val="0"/>
          <w:numId w:val="2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>بخش سوم: ارزیابی دستاوردهای منسوب به</w:t>
      </w:r>
      <w:r w:rsidR="002C2A79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 پایان</w:t>
      </w:r>
      <w:r w:rsidR="002C2A79"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softHyphen/>
      </w: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نامه و جمع‌بندی</w:t>
      </w:r>
    </w:p>
    <w:p w:rsidR="00210B34" w:rsidRPr="004C570C" w:rsidRDefault="004C570C" w:rsidP="00210B34">
      <w:pPr>
        <w:pStyle w:val="ListParagraph"/>
        <w:bidi/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ین بخش فقط در اختیار نماینده کمیته داوری و مسئول کمیته فعالیت</w:t>
      </w:r>
      <w:r w:rsidR="002C2A79">
        <w:rPr>
          <w:rFonts w:cs="B Nazanin"/>
          <w:sz w:val="24"/>
          <w:szCs w:val="24"/>
          <w:rtl/>
          <w:lang w:bidi="fa-IR"/>
        </w:rPr>
        <w:softHyphen/>
      </w:r>
      <w:r>
        <w:rPr>
          <w:rFonts w:cs="B Nazanin" w:hint="cs"/>
          <w:sz w:val="24"/>
          <w:szCs w:val="24"/>
          <w:rtl/>
          <w:lang w:bidi="fa-IR"/>
        </w:rPr>
        <w:t>های دانشجویی قرار می‌گیرد.</w:t>
      </w:r>
    </w:p>
    <w:p w:rsidR="00606978" w:rsidRDefault="00606978" w:rsidP="00210B34">
      <w:pPr>
        <w:pStyle w:val="ListParagraph"/>
        <w:bidi/>
        <w:jc w:val="lowKashida"/>
        <w:rPr>
          <w:rFonts w:cs="B Nazanin"/>
          <w:sz w:val="28"/>
          <w:szCs w:val="28"/>
          <w:rtl/>
          <w:lang w:bidi="fa-IR"/>
        </w:rPr>
      </w:pPr>
      <w:r w:rsidRPr="00F25343">
        <w:rPr>
          <w:rFonts w:cs="B Nazanin" w:hint="cs"/>
          <w:sz w:val="28"/>
          <w:szCs w:val="28"/>
          <w:rtl/>
          <w:lang w:bidi="fa-IR"/>
        </w:rPr>
        <w:t>نام شرکت کننده:</w:t>
      </w:r>
    </w:p>
    <w:p w:rsidR="00606978" w:rsidRDefault="00606978" w:rsidP="00606978">
      <w:pPr>
        <w:pStyle w:val="ListParagraph"/>
        <w:bidi/>
        <w:jc w:val="lowKashida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عنوان پروژه</w:t>
      </w:r>
      <w:r w:rsidRPr="00F25343">
        <w:rPr>
          <w:rFonts w:cs="B Nazanin" w:hint="cs"/>
          <w:sz w:val="28"/>
          <w:szCs w:val="28"/>
          <w:rtl/>
          <w:lang w:bidi="fa-IR"/>
        </w:rPr>
        <w:t>:</w:t>
      </w:r>
      <w:r w:rsidRPr="00F25343">
        <w:rPr>
          <w:rFonts w:cs="B Nazanin" w:hint="cs"/>
          <w:sz w:val="28"/>
          <w:szCs w:val="28"/>
          <w:rtl/>
          <w:lang w:bidi="fa-IR"/>
        </w:rPr>
        <w:tab/>
      </w:r>
    </w:p>
    <w:p w:rsidR="00210B34" w:rsidRPr="001B4D86" w:rsidRDefault="00606978" w:rsidP="001B4D86">
      <w:pPr>
        <w:pStyle w:val="ListParagraph"/>
        <w:bidi/>
        <w:jc w:val="lowKashida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شماره عضویت: </w:t>
      </w:r>
      <w:r w:rsidRPr="001B4D86">
        <w:rPr>
          <w:rFonts w:cs="B Nazanin" w:hint="cs"/>
          <w:sz w:val="28"/>
          <w:szCs w:val="28"/>
          <w:rtl/>
          <w:lang w:bidi="fa-IR"/>
        </w:rPr>
        <w:tab/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320"/>
        <w:gridCol w:w="3060"/>
      </w:tblGrid>
      <w:tr w:rsidR="00F25343" w:rsidTr="00F25343">
        <w:trPr>
          <w:trHeight w:val="528"/>
          <w:jc w:val="center"/>
        </w:trPr>
        <w:tc>
          <w:tcPr>
            <w:tcW w:w="4320" w:type="dxa"/>
            <w:tcBorders>
              <w:top w:val="single" w:sz="2" w:space="0" w:color="000000"/>
              <w:left w:val="single" w:sz="2" w:space="0" w:color="000000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F25343" w:rsidRPr="00F25343" w:rsidRDefault="00F25343" w:rsidP="00F2534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25343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لیست داوران</w:t>
            </w:r>
          </w:p>
        </w:tc>
        <w:tc>
          <w:tcPr>
            <w:tcW w:w="3060" w:type="dxa"/>
            <w:tcBorders>
              <w:top w:val="single" w:sz="2" w:space="0" w:color="000000"/>
              <w:left w:val="single" w:sz="2" w:space="0" w:color="auto"/>
              <w:right w:val="single" w:sz="2" w:space="0" w:color="auto"/>
            </w:tcBorders>
            <w:shd w:val="clear" w:color="auto" w:fill="BDD6EE" w:themeFill="accent1" w:themeFillTint="66"/>
            <w:vAlign w:val="center"/>
          </w:tcPr>
          <w:p w:rsidR="00F25343" w:rsidRDefault="00F25343" w:rsidP="002C2A79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متیازات داوران برای بخش اول و دوم (پایان</w:t>
            </w:r>
            <w:r w:rsidR="002C2A79"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  <w:softHyphen/>
            </w: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نامه و پوستر)</w:t>
            </w:r>
          </w:p>
          <w:p w:rsidR="00F25343" w:rsidRPr="00597F32" w:rsidRDefault="00F25343" w:rsidP="00F25343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0"/>
                <w:szCs w:val="20"/>
                <w:rtl/>
                <w:lang w:bidi="fa-IR"/>
              </w:rPr>
              <w:t>از 80 نمره</w:t>
            </w:r>
          </w:p>
        </w:tc>
      </w:tr>
      <w:tr w:rsidR="00F25343" w:rsidRPr="009E3255" w:rsidTr="00F25343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F25343" w:rsidRPr="00F25343" w:rsidRDefault="00F25343" w:rsidP="00F2534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F25343">
              <w:rPr>
                <w:rFonts w:cs="B Nazanin" w:hint="cs"/>
                <w:sz w:val="24"/>
                <w:szCs w:val="24"/>
                <w:rtl/>
                <w:lang w:bidi="fa-IR"/>
              </w:rPr>
              <w:t>داور اول</w:t>
            </w:r>
          </w:p>
        </w:tc>
        <w:tc>
          <w:tcPr>
            <w:tcW w:w="3060" w:type="dxa"/>
            <w:tcBorders>
              <w:left w:val="single" w:sz="2" w:space="0" w:color="auto"/>
            </w:tcBorders>
            <w:vAlign w:val="center"/>
          </w:tcPr>
          <w:p w:rsidR="00F25343" w:rsidRPr="009E3255" w:rsidRDefault="00F25343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5343" w:rsidRPr="009E3255" w:rsidTr="00F25343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F25343" w:rsidRPr="00F25343" w:rsidRDefault="00F25343" w:rsidP="00F25343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ور دوم</w:t>
            </w:r>
          </w:p>
        </w:tc>
        <w:tc>
          <w:tcPr>
            <w:tcW w:w="3060" w:type="dxa"/>
            <w:tcBorders>
              <w:left w:val="single" w:sz="2" w:space="0" w:color="auto"/>
            </w:tcBorders>
            <w:vAlign w:val="center"/>
          </w:tcPr>
          <w:p w:rsidR="00F25343" w:rsidRPr="009E3255" w:rsidRDefault="00F25343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5343" w:rsidRPr="009E3255" w:rsidTr="00F25343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F25343" w:rsidRPr="00F25343" w:rsidRDefault="00F25343" w:rsidP="00F2534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ور سوم</w:t>
            </w:r>
          </w:p>
        </w:tc>
        <w:tc>
          <w:tcPr>
            <w:tcW w:w="3060" w:type="dxa"/>
            <w:tcBorders>
              <w:left w:val="single" w:sz="2" w:space="0" w:color="auto"/>
            </w:tcBorders>
            <w:vAlign w:val="center"/>
          </w:tcPr>
          <w:p w:rsidR="00F25343" w:rsidRPr="009E3255" w:rsidRDefault="00F25343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5343" w:rsidRPr="009E3255" w:rsidTr="00F25343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F25343" w:rsidRDefault="00F25343" w:rsidP="00F2534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ور چهارم</w:t>
            </w:r>
          </w:p>
        </w:tc>
        <w:tc>
          <w:tcPr>
            <w:tcW w:w="3060" w:type="dxa"/>
            <w:tcBorders>
              <w:left w:val="single" w:sz="2" w:space="0" w:color="auto"/>
            </w:tcBorders>
            <w:vAlign w:val="center"/>
          </w:tcPr>
          <w:p w:rsidR="00F25343" w:rsidRPr="009E3255" w:rsidRDefault="00F25343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F25343" w:rsidRPr="009E3255" w:rsidTr="00F25343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F25343" w:rsidRDefault="00F25343" w:rsidP="00F2534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اورم پنجم</w:t>
            </w:r>
          </w:p>
        </w:tc>
        <w:tc>
          <w:tcPr>
            <w:tcW w:w="3060" w:type="dxa"/>
            <w:tcBorders>
              <w:left w:val="single" w:sz="2" w:space="0" w:color="auto"/>
            </w:tcBorders>
            <w:vAlign w:val="center"/>
          </w:tcPr>
          <w:p w:rsidR="00F25343" w:rsidRPr="009E3255" w:rsidRDefault="00F25343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67F4C" w:rsidRPr="009E3255" w:rsidTr="00F25343">
        <w:trPr>
          <w:trHeight w:val="528"/>
          <w:jc w:val="center"/>
        </w:trPr>
        <w:tc>
          <w:tcPr>
            <w:tcW w:w="4320" w:type="dxa"/>
            <w:tcBorders>
              <w:top w:val="nil"/>
              <w:left w:val="nil"/>
              <w:bottom w:val="nil"/>
              <w:right w:val="single" w:sz="2" w:space="0" w:color="auto"/>
            </w:tcBorders>
            <w:vAlign w:val="center"/>
          </w:tcPr>
          <w:p w:rsidR="00C67F4C" w:rsidRDefault="00C67F4C" w:rsidP="00F25343">
            <w:pPr>
              <w:bidi/>
              <w:jc w:val="both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میانگین امتیازات کسب شده بخش اول و دوم</w:t>
            </w:r>
            <w:r w:rsidRPr="007630C9">
              <w:rPr>
                <w:rFonts w:cs="B Nazanin" w:hint="cs"/>
                <w:b/>
                <w:bCs/>
                <w:rtl/>
                <w:lang w:bidi="fa-IR"/>
              </w:rPr>
              <w:t>:</w:t>
            </w:r>
          </w:p>
        </w:tc>
        <w:tc>
          <w:tcPr>
            <w:tcW w:w="3060" w:type="dxa"/>
            <w:tcBorders>
              <w:left w:val="single" w:sz="2" w:space="0" w:color="auto"/>
            </w:tcBorders>
            <w:vAlign w:val="center"/>
          </w:tcPr>
          <w:p w:rsidR="00C67F4C" w:rsidRPr="009E3255" w:rsidRDefault="00C67F4C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542468" w:rsidRDefault="00542468" w:rsidP="0054246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542468" w:rsidRPr="001B4D86" w:rsidRDefault="001B4D86" w:rsidP="001B4D86">
      <w:pPr>
        <w:pStyle w:val="ListParagraph"/>
        <w:numPr>
          <w:ilvl w:val="0"/>
          <w:numId w:val="29"/>
        </w:numPr>
        <w:bidi/>
        <w:jc w:val="lowKashida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اختراعات ثبت شده</w:t>
      </w:r>
      <w:r w:rsidR="00542468" w:rsidRPr="001B4D86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:</w:t>
      </w:r>
      <w:r w:rsidR="00CA4A47" w:rsidRPr="001B4D86">
        <w:rPr>
          <w:rFonts w:cs="B Nazanin" w:hint="cs"/>
          <w:sz w:val="24"/>
          <w:szCs w:val="24"/>
          <w:rtl/>
          <w:lang w:bidi="fa-IR"/>
        </w:rPr>
        <w:t xml:space="preserve"> امتیاز ثبت اختراعات مطابق جدول زیر محاسبه می‌شود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6663"/>
        <w:gridCol w:w="1123"/>
      </w:tblGrid>
      <w:tr w:rsidR="00CA4A47" w:rsidTr="00D606BB">
        <w:trPr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اختراع</w:t>
            </w:r>
          </w:p>
        </w:tc>
        <w:tc>
          <w:tcPr>
            <w:tcW w:w="6663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توضیحات شناسایی</w:t>
            </w:r>
          </w:p>
        </w:tc>
        <w:tc>
          <w:tcPr>
            <w:tcW w:w="1123" w:type="dxa"/>
            <w:shd w:val="clear" w:color="auto" w:fill="9CC2E5" w:themeFill="accent1" w:themeFillTint="99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امتیاز</w:t>
            </w:r>
          </w:p>
        </w:tc>
      </w:tr>
      <w:tr w:rsidR="00CA4A47" w:rsidTr="00D606BB">
        <w:trPr>
          <w:trHeight w:val="711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3: نوپدید</w:t>
            </w:r>
          </w:p>
        </w:tc>
        <w:tc>
          <w:tcPr>
            <w:tcW w:w="6663" w:type="dxa"/>
          </w:tcPr>
          <w:p w:rsidR="00CA4A47" w:rsidRPr="009C4BAC" w:rsidRDefault="00CA4A47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 w:hint="cs"/>
                <w:sz w:val="24"/>
                <w:szCs w:val="24"/>
                <w:rtl/>
              </w:rPr>
              <w:t>ی که</w:t>
            </w:r>
            <w:r>
              <w:rPr>
                <w:rFonts w:cs="B Nazanin"/>
                <w:sz w:val="24"/>
                <w:szCs w:val="24"/>
                <w:rtl/>
              </w:rPr>
              <w:t xml:space="preserve"> ثب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سم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و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یا </w:t>
            </w:r>
            <w:r w:rsidRPr="009C4BAC">
              <w:rPr>
                <w:rFonts w:cs="B Nazanin"/>
                <w:sz w:val="24"/>
                <w:szCs w:val="24"/>
                <w:rtl/>
              </w:rPr>
              <w:t>از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رگزار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و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داد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معتبر مانند: جشنواره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مختلف ابداعات، اختراعات و ابتکارا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شناسایی شده باشند.</w:t>
            </w:r>
          </w:p>
        </w:tc>
        <w:tc>
          <w:tcPr>
            <w:tcW w:w="1123" w:type="dxa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</w:tr>
      <w:tr w:rsidR="00CA4A47" w:rsidTr="00D606BB">
        <w:trPr>
          <w:trHeight w:val="711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2: نورُست</w:t>
            </w:r>
          </w:p>
        </w:tc>
        <w:tc>
          <w:tcPr>
            <w:tcW w:w="6663" w:type="dxa"/>
          </w:tcPr>
          <w:p w:rsidR="00CA4A47" w:rsidRPr="009C4BAC" w:rsidRDefault="00CA4A47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سطح 3 که صاحبان آنها موفق به «تأ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رکت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نوپا» در زم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اختراع مورد نظرشده و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توانمندساز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ا با موفق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ط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 کرد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اشند</w:t>
            </w:r>
            <w:r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123" w:type="dxa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</w:tr>
      <w:tr w:rsidR="00CA4A47" w:rsidTr="00D606BB">
        <w:trPr>
          <w:trHeight w:val="712"/>
          <w:jc w:val="center"/>
        </w:trPr>
        <w:tc>
          <w:tcPr>
            <w:tcW w:w="1764" w:type="dxa"/>
            <w:shd w:val="clear" w:color="auto" w:fill="9CC2E5" w:themeFill="accent1" w:themeFillTint="99"/>
            <w:vAlign w:val="center"/>
          </w:tcPr>
          <w:p w:rsidR="00CA4A47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طح 1: نوشکفت</w:t>
            </w:r>
          </w:p>
        </w:tc>
        <w:tc>
          <w:tcPr>
            <w:tcW w:w="6663" w:type="dxa"/>
          </w:tcPr>
          <w:p w:rsidR="00CA4A47" w:rsidRPr="009C4BAC" w:rsidRDefault="00CA4A47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</w:rPr>
            </w:pPr>
            <w:r w:rsidRPr="009C4BAC">
              <w:rPr>
                <w:rFonts w:cs="B Nazanin"/>
                <w:sz w:val="24"/>
                <w:szCs w:val="24"/>
                <w:rtl/>
              </w:rPr>
              <w:t>اختراع‌ها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سطح 2‌ که صاحبان آنها موفق به تأ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س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رکت دانش</w:t>
            </w:r>
            <w:r w:rsidRPr="009C4BAC">
              <w:rPr>
                <w:rFonts w:ascii="Cambria" w:hAnsi="Cambria" w:cs="Cambria" w:hint="cs"/>
                <w:sz w:val="24"/>
                <w:szCs w:val="24"/>
                <w:rtl/>
              </w:rPr>
              <w:t>­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بن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ان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شده و مس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توانمندساز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را با موفق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ت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ط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9C4BAC">
              <w:rPr>
                <w:rFonts w:cs="B Nazanin" w:hint="eastAsia"/>
                <w:sz w:val="24"/>
                <w:szCs w:val="24"/>
                <w:rtl/>
              </w:rPr>
              <w:t>کرده</w:t>
            </w:r>
            <w:r w:rsidRPr="009C4BAC">
              <w:rPr>
                <w:rFonts w:cs="B Nazanin"/>
                <w:sz w:val="24"/>
                <w:szCs w:val="24"/>
                <w:rtl/>
              </w:rPr>
              <w:t xml:space="preserve"> باشند</w:t>
            </w:r>
            <w:r w:rsidRPr="009C4BAC"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  <w:tc>
          <w:tcPr>
            <w:tcW w:w="1123" w:type="dxa"/>
            <w:vAlign w:val="center"/>
          </w:tcPr>
          <w:p w:rsidR="00CA4A47" w:rsidRPr="001A52A7" w:rsidRDefault="00CA4A47" w:rsidP="00D606B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A52A7">
              <w:rPr>
                <w:rFonts w:cs="B Nazanin" w:hint="cs"/>
                <w:b/>
                <w:bCs/>
                <w:sz w:val="24"/>
                <w:szCs w:val="24"/>
                <w:rtl/>
              </w:rPr>
              <w:t>10</w:t>
            </w:r>
          </w:p>
        </w:tc>
      </w:tr>
    </w:tbl>
    <w:p w:rsidR="001B4D86" w:rsidRDefault="001B4D86" w:rsidP="00CA4A47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ل</w:t>
      </w:r>
      <w:r w:rsidR="00AD5B82">
        <w:rPr>
          <w:rFonts w:cs="B Nazanin" w:hint="cs"/>
          <w:b/>
          <w:bCs/>
          <w:sz w:val="24"/>
          <w:szCs w:val="24"/>
          <w:rtl/>
          <w:lang w:bidi="fa-IR"/>
        </w:rPr>
        <w:t>یست اختراعات ثبت شده و سطح آن</w:t>
      </w:r>
      <w:r w:rsidR="002C2A79">
        <w:rPr>
          <w:rFonts w:cs="B Nazanin"/>
          <w:b/>
          <w:bCs/>
          <w:sz w:val="24"/>
          <w:szCs w:val="24"/>
          <w:rtl/>
          <w:lang w:bidi="fa-IR"/>
        </w:rPr>
        <w:softHyphen/>
      </w:r>
      <w:r w:rsidR="00AD5B82">
        <w:rPr>
          <w:rFonts w:cs="B Nazanin" w:hint="cs"/>
          <w:b/>
          <w:bCs/>
          <w:sz w:val="24"/>
          <w:szCs w:val="24"/>
          <w:rtl/>
          <w:lang w:bidi="fa-IR"/>
        </w:rPr>
        <w:t>ها همراه با درصد مشارکت دانشجو:</w:t>
      </w:r>
    </w:p>
    <w:p w:rsidR="001B4D86" w:rsidRDefault="001B4D86" w:rsidP="001B4D86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</w:p>
    <w:p w:rsidR="00542468" w:rsidRDefault="00AD5B82" w:rsidP="001B4D86">
      <w:pPr>
        <w:bidi/>
        <w:ind w:left="720"/>
        <w:jc w:val="lowKashida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مجموع </w:t>
      </w:r>
      <w:r w:rsidR="00CA4A47" w:rsidRPr="00CA4A47">
        <w:rPr>
          <w:rFonts w:cs="B Nazanin" w:hint="cs"/>
          <w:b/>
          <w:bCs/>
          <w:sz w:val="24"/>
          <w:szCs w:val="24"/>
          <w:rtl/>
          <w:lang w:bidi="fa-IR"/>
        </w:rPr>
        <w:t>امتیاز کسب شده از اختراعات:</w:t>
      </w:r>
    </w:p>
    <w:p w:rsidR="001B4D86" w:rsidRDefault="001B4D86" w:rsidP="001B4D86">
      <w:pPr>
        <w:pStyle w:val="ListParagraph"/>
        <w:numPr>
          <w:ilvl w:val="0"/>
          <w:numId w:val="29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lang w:bidi="fa-IR"/>
        </w:rPr>
      </w:pPr>
      <w:r w:rsidRPr="001B4D86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جوایز دریافتی:</w:t>
      </w:r>
    </w:p>
    <w:p w:rsidR="001B4D86" w:rsidRDefault="001B4D86" w:rsidP="001B4D86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1B4D86" w:rsidRPr="001B4D86" w:rsidRDefault="00AD5B82" w:rsidP="00AD5B82">
      <w:pPr>
        <w:bidi/>
        <w:ind w:left="360"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مجموع </w:t>
      </w:r>
      <w:r w:rsidRPr="00CA4A47">
        <w:rPr>
          <w:rFonts w:cs="B Nazanin" w:hint="cs"/>
          <w:b/>
          <w:bCs/>
          <w:sz w:val="24"/>
          <w:szCs w:val="24"/>
          <w:rtl/>
          <w:lang w:bidi="fa-IR"/>
        </w:rPr>
        <w:t xml:space="preserve">امتیاز کسب شده از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جوایز دریافتی</w:t>
      </w:r>
      <w:r w:rsidRPr="00CA4A47">
        <w:rPr>
          <w:rFonts w:cs="B Nazanin" w:hint="cs"/>
          <w:b/>
          <w:bCs/>
          <w:sz w:val="24"/>
          <w:szCs w:val="24"/>
          <w:rtl/>
          <w:lang w:bidi="fa-IR"/>
        </w:rPr>
        <w:t>:</w:t>
      </w:r>
    </w:p>
    <w:p w:rsidR="00210B34" w:rsidRPr="001B4D86" w:rsidRDefault="00542468" w:rsidP="0036489E">
      <w:pPr>
        <w:pStyle w:val="ListParagraph"/>
        <w:numPr>
          <w:ilvl w:val="0"/>
          <w:numId w:val="29"/>
        </w:num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 w:rsidRPr="001B4D86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lastRenderedPageBreak/>
        <w:t>مقاله</w:t>
      </w:r>
      <w:r w:rsidR="0036489E"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  <w:softHyphen/>
      </w:r>
      <w:r w:rsidRPr="001B4D86"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>های مستخرج از پایان‌نامه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311"/>
        <w:gridCol w:w="2534"/>
        <w:gridCol w:w="1558"/>
        <w:gridCol w:w="2201"/>
        <w:gridCol w:w="1039"/>
      </w:tblGrid>
      <w:tr w:rsidR="00542468" w:rsidTr="00922B42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6472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542468" w:rsidTr="00922B42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542468" w:rsidRDefault="00542468" w:rsidP="002C2A7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C2A79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542468" w:rsidRPr="00922B42" w:rsidRDefault="00542468" w:rsidP="002C2A79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دهی</w:t>
            </w:r>
          </w:p>
          <w:p w:rsidR="00922B42" w:rsidRPr="00922B42" w:rsidRDefault="00922B42" w:rsidP="00922B4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922B42" w:rsidTr="00922B42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922B42" w:rsidRDefault="00922B42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922B42" w:rsidRDefault="00922B42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922B42" w:rsidRDefault="00922B42" w:rsidP="00922B4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922B42" w:rsidRDefault="00922B42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922B42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922B42" w:rsidRDefault="00922B42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922B42" w:rsidRDefault="00922B42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922B42" w:rsidRDefault="00922B42" w:rsidP="002C2A7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C2A79">
              <w:rPr>
                <w:rFonts w:cs="B Nazanin"/>
                <w:sz w:val="24"/>
                <w:szCs w:val="24"/>
                <w:rtl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922B42" w:rsidRDefault="00922B42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42468" w:rsidTr="00922B42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542468" w:rsidRDefault="00542468" w:rsidP="00922B4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542468" w:rsidRDefault="00542468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542468" w:rsidTr="00922B42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542468" w:rsidRDefault="00542468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542468" w:rsidRDefault="00922B42" w:rsidP="00922B4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542468" w:rsidRDefault="00542468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922B42">
        <w:trPr>
          <w:jc w:val="center"/>
        </w:trPr>
        <w:tc>
          <w:tcPr>
            <w:tcW w:w="3125" w:type="dxa"/>
            <w:gridSpan w:val="2"/>
          </w:tcPr>
          <w:p w:rsidR="00922B42" w:rsidRDefault="00922B42" w:rsidP="00D606B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922B42" w:rsidRDefault="00922B42" w:rsidP="00D606B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922B42" w:rsidRDefault="00922B42" w:rsidP="002C2A7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EEE/IET</w:t>
            </w:r>
            <w:r w:rsidR="002C2A79">
              <w:rPr>
                <w:rFonts w:cs="B Nazanin"/>
                <w:sz w:val="24"/>
                <w:szCs w:val="24"/>
                <w:lang w:bidi="fa-IR"/>
              </w:rPr>
              <w:t xml:space="preserve">   </w:t>
            </w:r>
            <w:r w:rsidR="002C2A79"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922B42" w:rsidRDefault="00922B42" w:rsidP="00922B4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5</w:t>
            </w:r>
          </w:p>
        </w:tc>
        <w:tc>
          <w:tcPr>
            <w:tcW w:w="1039" w:type="dxa"/>
            <w:vMerge w:val="restart"/>
          </w:tcPr>
          <w:p w:rsidR="00922B42" w:rsidRDefault="00922B42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922B42">
        <w:trPr>
          <w:jc w:val="center"/>
        </w:trPr>
        <w:tc>
          <w:tcPr>
            <w:tcW w:w="3125" w:type="dxa"/>
            <w:gridSpan w:val="2"/>
          </w:tcPr>
          <w:p w:rsidR="00922B42" w:rsidRDefault="00922B42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922B42" w:rsidRDefault="00922B42" w:rsidP="00922B42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922B42" w:rsidRDefault="00922B42" w:rsidP="00D606BB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922B42" w:rsidRDefault="00922B42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922B42" w:rsidRDefault="00922B42" w:rsidP="00D606BB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166DC2">
        <w:trPr>
          <w:jc w:val="center"/>
        </w:trPr>
        <w:tc>
          <w:tcPr>
            <w:tcW w:w="10457" w:type="dxa"/>
            <w:gridSpan w:val="6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AF6472">
              <w:rPr>
                <w:rFonts w:cs="B Nazanin" w:hint="cs"/>
                <w:sz w:val="24"/>
                <w:szCs w:val="24"/>
                <w:rtl/>
                <w:lang w:bidi="fa-IR"/>
              </w:rPr>
              <w:t>مشخصات مقاله</w:t>
            </w:r>
          </w:p>
        </w:tc>
      </w:tr>
      <w:tr w:rsidR="00922B42" w:rsidTr="00166DC2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922B42" w:rsidRDefault="00922B42" w:rsidP="002C2A7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C2A79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</w:t>
            </w:r>
          </w:p>
        </w:tc>
        <w:tc>
          <w:tcPr>
            <w:tcW w:w="5403" w:type="dxa"/>
            <w:gridSpan w:val="3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له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یر</w:t>
            </w:r>
          </w:p>
        </w:tc>
        <w:tc>
          <w:tcPr>
            <w:tcW w:w="3240" w:type="dxa"/>
            <w:gridSpan w:val="2"/>
            <w:shd w:val="clear" w:color="auto" w:fill="2E74B5" w:themeFill="accent1" w:themeFillShade="BF"/>
            <w:vAlign w:val="center"/>
          </w:tcPr>
          <w:p w:rsidR="00922B42" w:rsidRPr="00922B42" w:rsidRDefault="00922B42" w:rsidP="002C2A79">
            <w:pPr>
              <w:bidi/>
              <w:jc w:val="center"/>
              <w:rPr>
                <w:rFonts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امتیازدهی</w:t>
            </w:r>
          </w:p>
          <w:p w:rsidR="00922B42" w:rsidRPr="00922B42" w:rsidRDefault="00922B42" w:rsidP="00166DC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922B42">
              <w:rPr>
                <w:rFonts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(فقط برای استفاده بخش ایران)</w:t>
            </w:r>
          </w:p>
        </w:tc>
      </w:tr>
      <w:tr w:rsidR="00922B42" w:rsidTr="00166DC2">
        <w:trPr>
          <w:trHeight w:val="613"/>
          <w:jc w:val="center"/>
        </w:trPr>
        <w:tc>
          <w:tcPr>
            <w:tcW w:w="1814" w:type="dxa"/>
            <w:vMerge w:val="restart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5403" w:type="dxa"/>
            <w:gridSpan w:val="3"/>
            <w:vMerge w:val="restart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وجود فایل مقاله با مشخصات ناشر</w:t>
            </w:r>
          </w:p>
        </w:tc>
        <w:tc>
          <w:tcPr>
            <w:tcW w:w="1039" w:type="dxa"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166DC2">
        <w:trPr>
          <w:trHeight w:val="77"/>
          <w:jc w:val="center"/>
        </w:trPr>
        <w:tc>
          <w:tcPr>
            <w:tcW w:w="1814" w:type="dxa"/>
            <w:vMerge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5403" w:type="dxa"/>
            <w:gridSpan w:val="3"/>
            <w:vMerge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922B42" w:rsidRDefault="00922B42" w:rsidP="002C2A7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ستخرج از پایان</w:t>
            </w:r>
            <w:r w:rsidR="002C2A79">
              <w:rPr>
                <w:rFonts w:cs="B Nazanin"/>
                <w:sz w:val="24"/>
                <w:szCs w:val="24"/>
                <w:lang w:bidi="fa-IR"/>
              </w:rPr>
              <w:softHyphen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ه (درصد)</w:t>
            </w:r>
          </w:p>
        </w:tc>
        <w:tc>
          <w:tcPr>
            <w:tcW w:w="1039" w:type="dxa"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166DC2">
        <w:trPr>
          <w:trHeight w:val="696"/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ام ناشر/همایش</w:t>
            </w:r>
          </w:p>
        </w:tc>
        <w:tc>
          <w:tcPr>
            <w:tcW w:w="5403" w:type="dxa"/>
            <w:gridSpan w:val="3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اولویت</w:t>
            </w:r>
          </w:p>
        </w:tc>
        <w:tc>
          <w:tcPr>
            <w:tcW w:w="1039" w:type="dxa"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166DC2">
        <w:trPr>
          <w:jc w:val="center"/>
        </w:trPr>
        <w:tc>
          <w:tcPr>
            <w:tcW w:w="1814" w:type="dxa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مشخصات کامل</w:t>
            </w:r>
          </w:p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شماره، سال و صفحات</w:t>
            </w:r>
          </w:p>
        </w:tc>
        <w:tc>
          <w:tcPr>
            <w:tcW w:w="5403" w:type="dxa"/>
            <w:gridSpan w:val="3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201" w:type="dxa"/>
            <w:shd w:val="clear" w:color="auto" w:fill="9CC2E5" w:themeFill="accent1" w:themeFillTint="99"/>
            <w:vAlign w:val="center"/>
          </w:tcPr>
          <w:p w:rsidR="00922B42" w:rsidRDefault="00922B42" w:rsidP="00166DC2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قابل امتیازدهی</w:t>
            </w:r>
          </w:p>
        </w:tc>
        <w:tc>
          <w:tcPr>
            <w:tcW w:w="1039" w:type="dxa"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2C2A79" w:rsidTr="00166DC2">
        <w:trPr>
          <w:jc w:val="center"/>
        </w:trPr>
        <w:tc>
          <w:tcPr>
            <w:tcW w:w="3125" w:type="dxa"/>
            <w:gridSpan w:val="2"/>
          </w:tcPr>
          <w:p w:rsidR="002C2A79" w:rsidRDefault="002C2A79" w:rsidP="002C2A79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SJR Rank:               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Q1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/>
                <w:sz w:val="24"/>
                <w:szCs w:val="24"/>
                <w:lang w:bidi="fa-IR"/>
              </w:rPr>
              <w:t>Q2</w:t>
            </w:r>
          </w:p>
        </w:tc>
        <w:tc>
          <w:tcPr>
            <w:tcW w:w="2534" w:type="dxa"/>
          </w:tcPr>
          <w:p w:rsidR="002C2A79" w:rsidRDefault="002C2A79" w:rsidP="002C2A79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mpact Factor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1558" w:type="dxa"/>
          </w:tcPr>
          <w:p w:rsidR="002C2A79" w:rsidRDefault="002C2A79" w:rsidP="002C2A79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 xml:space="preserve">IEEE/IET 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</w:p>
        </w:tc>
        <w:tc>
          <w:tcPr>
            <w:tcW w:w="2201" w:type="dxa"/>
            <w:vMerge w:val="restart"/>
            <w:shd w:val="clear" w:color="auto" w:fill="9CC2E5" w:themeFill="accent1" w:themeFillTint="99"/>
            <w:vAlign w:val="center"/>
          </w:tcPr>
          <w:p w:rsidR="002C2A79" w:rsidRDefault="002C2A79" w:rsidP="002C2A79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امتیاز نهایی از 5</w:t>
            </w:r>
          </w:p>
        </w:tc>
        <w:tc>
          <w:tcPr>
            <w:tcW w:w="1039" w:type="dxa"/>
            <w:vMerge w:val="restart"/>
          </w:tcPr>
          <w:p w:rsidR="002C2A79" w:rsidRDefault="002C2A79" w:rsidP="002C2A79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22B42" w:rsidTr="00166DC2">
        <w:trPr>
          <w:jc w:val="center"/>
        </w:trPr>
        <w:tc>
          <w:tcPr>
            <w:tcW w:w="3125" w:type="dxa"/>
            <w:gridSpan w:val="2"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ولویت نویسنده: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ول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وم</w:t>
            </w:r>
          </w:p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>
              <w:rPr>
                <w:rFonts w:cs="B Nazanin"/>
                <w:sz w:val="24"/>
                <w:szCs w:val="24"/>
                <w:lang w:bidi="fa-IR"/>
              </w:rPr>
              <w:sym w:font="Wingdings" w:char="F06F"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سوم</w:t>
            </w:r>
          </w:p>
        </w:tc>
        <w:tc>
          <w:tcPr>
            <w:tcW w:w="4092" w:type="dxa"/>
            <w:gridSpan w:val="2"/>
          </w:tcPr>
          <w:p w:rsidR="00922B42" w:rsidRDefault="00922B42" w:rsidP="00166DC2">
            <w:pPr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/>
                <w:sz w:val="24"/>
                <w:szCs w:val="24"/>
                <w:lang w:bidi="fa-IR"/>
              </w:rPr>
              <w:t>ISSN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</w:p>
        </w:tc>
        <w:tc>
          <w:tcPr>
            <w:tcW w:w="2201" w:type="dxa"/>
            <w:vMerge/>
            <w:shd w:val="clear" w:color="auto" w:fill="9CC2E5" w:themeFill="accent1" w:themeFillTint="99"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39" w:type="dxa"/>
            <w:vMerge/>
          </w:tcPr>
          <w:p w:rsidR="00922B42" w:rsidRDefault="00922B42" w:rsidP="00166DC2">
            <w:pPr>
              <w:bidi/>
              <w:jc w:val="lowKashida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:rsidR="00542468" w:rsidRDefault="00542468" w:rsidP="0054246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922B42" w:rsidRDefault="00922B42" w:rsidP="00922B42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922B42" w:rsidRDefault="00922B42" w:rsidP="00922B42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CA4A47" w:rsidRDefault="00CA4A47" w:rsidP="00542468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542468" w:rsidRDefault="00CA4A47" w:rsidP="00CA4A47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2E74B5" w:themeColor="accent1" w:themeShade="BF"/>
          <w:sz w:val="28"/>
          <w:szCs w:val="28"/>
          <w:rtl/>
          <w:lang w:bidi="fa-IR"/>
        </w:rPr>
        <w:t xml:space="preserve">جمع‌بندی امتیازات: </w:t>
      </w:r>
    </w:p>
    <w:tbl>
      <w:tblPr>
        <w:tblStyle w:val="GridTable6ColorfulAccent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413"/>
        <w:gridCol w:w="1272"/>
        <w:gridCol w:w="563"/>
        <w:gridCol w:w="4249"/>
      </w:tblGrid>
      <w:tr w:rsidR="00CA4A47" w:rsidTr="00D606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CA4A47" w:rsidRPr="00D1714B" w:rsidRDefault="00CA4A47" w:rsidP="00D606BB">
            <w:pPr>
              <w:bidi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CA4A47" w:rsidRPr="00D1714B" w:rsidRDefault="00CA4A47" w:rsidP="00D606BB">
            <w:pPr>
              <w:bidi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  <w:tc>
          <w:tcPr>
            <w:tcW w:w="4812" w:type="dxa"/>
            <w:gridSpan w:val="2"/>
            <w:tcBorders>
              <w:top w:val="nil"/>
              <w:left w:val="nil"/>
              <w:bottom w:val="single" w:sz="2" w:space="0" w:color="9CC2E5"/>
              <w:right w:val="nil"/>
            </w:tcBorders>
          </w:tcPr>
          <w:p w:rsidR="00CA4A47" w:rsidRPr="00D1714B" w:rsidRDefault="00CA4A47" w:rsidP="00D606BB">
            <w:pPr>
              <w:bidi/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</w:p>
        </w:tc>
      </w:tr>
      <w:tr w:rsidR="00CA4A47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CA4A47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امتیاز پایان</w:t>
            </w:r>
            <w:r w:rsidRPr="00D1714B"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softHyphen/>
            </w: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نامه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 و پوستر</w:t>
            </w: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 از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 80</w:t>
            </w:r>
          </w:p>
        </w:tc>
        <w:tc>
          <w:tcPr>
            <w:tcW w:w="6084" w:type="dxa"/>
            <w:gridSpan w:val="3"/>
            <w:tcBorders>
              <w:top w:val="single" w:sz="2" w:space="0" w:color="9CC2E5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A4A47" w:rsidTr="00D606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ثبت اختراع 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6084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D606BB">
            <w:pPr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A4A47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 w:rsidRPr="00D1714B"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</w:t>
            </w: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>مقالات از 5</w:t>
            </w:r>
          </w:p>
        </w:tc>
        <w:tc>
          <w:tcPr>
            <w:tcW w:w="6084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A4A47" w:rsidTr="00D606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3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0C6F10" w:rsidRDefault="00CA4A47" w:rsidP="00D606BB">
            <w:pPr>
              <w:bidi/>
              <w:rPr>
                <w:rFonts w:cs="B Nazanin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 w:val="0"/>
                <w:bCs w:val="0"/>
                <w:color w:val="auto"/>
                <w:sz w:val="24"/>
                <w:szCs w:val="24"/>
                <w:rtl/>
                <w:lang w:bidi="fa-IR"/>
              </w:rPr>
              <w:t xml:space="preserve">امتیاز جوایز از 5 </w:t>
            </w:r>
          </w:p>
        </w:tc>
        <w:tc>
          <w:tcPr>
            <w:tcW w:w="6084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</w:tcPr>
          <w:p w:rsidR="00CA4A47" w:rsidRPr="00D1714B" w:rsidRDefault="00CA4A47" w:rsidP="00D606BB">
            <w:pPr>
              <w:bidi/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CA4A47" w:rsidTr="00D606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  <w:gridSpan w:val="3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 w:themeFill="accent1" w:themeFillShade="BF"/>
          </w:tcPr>
          <w:p w:rsidR="00CA4A47" w:rsidRPr="000C6F10" w:rsidRDefault="00CA4A47" w:rsidP="00D606BB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C6F10"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>محاسبه امتیاز نهایی پایان</w:t>
            </w:r>
            <w:r w:rsidRPr="000C6F10">
              <w:rPr>
                <w:rFonts w:cs="B Nazanin"/>
                <w:color w:val="FFFFFF" w:themeColor="background1"/>
                <w:sz w:val="24"/>
                <w:szCs w:val="24"/>
                <w:rtl/>
                <w:lang w:bidi="fa-IR"/>
              </w:rPr>
              <w:softHyphen/>
            </w:r>
            <w:r w:rsidRPr="000C6F10">
              <w:rPr>
                <w:rFonts w:cs="B Nazanin" w:hint="cs"/>
                <w:color w:val="FFFFFF" w:themeColor="background1"/>
                <w:sz w:val="24"/>
                <w:szCs w:val="24"/>
                <w:rtl/>
                <w:lang w:bidi="fa-IR"/>
              </w:rPr>
              <w:t>نامه کارشناسی از 100</w:t>
            </w:r>
          </w:p>
        </w:tc>
        <w:tc>
          <w:tcPr>
            <w:tcW w:w="4249" w:type="dxa"/>
            <w:tcBorders>
              <w:top w:val="nil"/>
              <w:left w:val="single" w:sz="2" w:space="0" w:color="9CC2E5"/>
              <w:bottom w:val="nil"/>
              <w:right w:val="single" w:sz="2" w:space="0" w:color="9CC2E5"/>
            </w:tcBorders>
            <w:shd w:val="clear" w:color="auto" w:fill="2E74B5" w:themeFill="accent1" w:themeFillShade="BF"/>
          </w:tcPr>
          <w:p w:rsidR="00CA4A47" w:rsidRPr="000C6F10" w:rsidRDefault="00CA4A47" w:rsidP="00D606BB">
            <w:pPr>
              <w:bidi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</w:p>
        </w:tc>
      </w:tr>
    </w:tbl>
    <w:p w:rsidR="00CA4A47" w:rsidRPr="00542468" w:rsidRDefault="00CA4A47" w:rsidP="00CA4A47">
      <w:pPr>
        <w:bidi/>
        <w:jc w:val="lowKashida"/>
        <w:rPr>
          <w:rFonts w:cs="B Nazanin"/>
          <w:b/>
          <w:bCs/>
          <w:color w:val="2E74B5" w:themeColor="accent1" w:themeShade="BF"/>
          <w:sz w:val="28"/>
          <w:szCs w:val="28"/>
          <w:rtl/>
          <w:lang w:bidi="fa-IR"/>
        </w:rPr>
      </w:pPr>
    </w:p>
    <w:p w:rsidR="00AB3BAA" w:rsidRPr="00652C85" w:rsidRDefault="00652C85" w:rsidP="00652C85">
      <w:pPr>
        <w:rPr>
          <w:rFonts w:cs="B Nazanin"/>
          <w:b/>
          <w:bCs/>
        </w:rPr>
      </w:pPr>
      <w:r w:rsidRPr="00652C85">
        <w:rPr>
          <w:rFonts w:cs="B Nazanin" w:hint="cs"/>
          <w:b/>
          <w:bCs/>
          <w:rtl/>
        </w:rPr>
        <w:t xml:space="preserve">امضای </w:t>
      </w:r>
      <w:r>
        <w:rPr>
          <w:rFonts w:cs="B Nazanin" w:hint="cs"/>
          <w:b/>
          <w:bCs/>
          <w:rtl/>
          <w:lang w:bidi="fa-IR"/>
        </w:rPr>
        <w:t>رئیس</w:t>
      </w:r>
      <w:r w:rsidRPr="00652C85">
        <w:rPr>
          <w:rFonts w:cs="B Nazanin" w:hint="cs"/>
          <w:b/>
          <w:bCs/>
          <w:rtl/>
        </w:rPr>
        <w:t xml:space="preserve"> کمیته </w:t>
      </w:r>
      <w:r>
        <w:rPr>
          <w:rFonts w:cs="B Nazanin" w:hint="cs"/>
          <w:b/>
          <w:bCs/>
          <w:rtl/>
        </w:rPr>
        <w:t>فعالیت</w:t>
      </w:r>
      <w:r w:rsidR="002C2A79">
        <w:rPr>
          <w:rFonts w:cs="B Nazanin"/>
          <w:b/>
          <w:bCs/>
          <w:rtl/>
          <w:lang w:bidi="fa-IR"/>
        </w:rPr>
        <w:softHyphen/>
      </w:r>
      <w:r>
        <w:rPr>
          <w:rFonts w:cs="B Nazanin" w:hint="cs"/>
          <w:b/>
          <w:bCs/>
          <w:rtl/>
        </w:rPr>
        <w:t xml:space="preserve">های </w:t>
      </w:r>
      <w:r w:rsidRPr="00652C85">
        <w:rPr>
          <w:rFonts w:cs="B Nazanin" w:hint="cs"/>
          <w:b/>
          <w:bCs/>
          <w:rtl/>
        </w:rPr>
        <w:t>دانشجویی:</w:t>
      </w:r>
      <w:r>
        <w:rPr>
          <w:rFonts w:cs="B Nazanin" w:hint="cs"/>
          <w:b/>
          <w:bCs/>
          <w:rtl/>
        </w:rPr>
        <w:t xml:space="preserve">                                                  </w:t>
      </w:r>
      <w:r w:rsidRPr="00652C85">
        <w:rPr>
          <w:rFonts w:cs="B Nazanin" w:hint="cs"/>
          <w:b/>
          <w:bCs/>
          <w:rtl/>
        </w:rPr>
        <w:t xml:space="preserve"> </w:t>
      </w:r>
    </w:p>
    <w:sectPr w:rsidR="00AB3BAA" w:rsidRPr="00652C85" w:rsidSect="0071198D">
      <w:headerReference w:type="default" r:id="rId9"/>
      <w:pgSz w:w="11907" w:h="16839" w:code="9"/>
      <w:pgMar w:top="1276" w:right="720" w:bottom="1440" w:left="72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4E50" w:rsidRDefault="00D14E50" w:rsidP="00213572">
      <w:pPr>
        <w:spacing w:after="0" w:line="240" w:lineRule="auto"/>
      </w:pPr>
      <w:r>
        <w:separator/>
      </w:r>
    </w:p>
  </w:endnote>
  <w:endnote w:type="continuationSeparator" w:id="0">
    <w:p w:rsidR="00D14E50" w:rsidRDefault="00D14E50" w:rsidP="00213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4E50" w:rsidRDefault="00D14E50" w:rsidP="00213572">
      <w:pPr>
        <w:spacing w:after="0" w:line="240" w:lineRule="auto"/>
      </w:pPr>
      <w:r>
        <w:separator/>
      </w:r>
    </w:p>
  </w:footnote>
  <w:footnote w:type="continuationSeparator" w:id="0">
    <w:p w:rsidR="00D14E50" w:rsidRDefault="00D14E50" w:rsidP="00213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5233" w:rsidRDefault="00213572" w:rsidP="006F5233">
    <w:pPr>
      <w:pStyle w:val="Header"/>
      <w:tabs>
        <w:tab w:val="clear" w:pos="4680"/>
        <w:tab w:val="clear" w:pos="9360"/>
        <w:tab w:val="left" w:pos="3152"/>
      </w:tabs>
      <w:rPr>
        <w:rtl/>
      </w:rPr>
    </w:pPr>
    <w:r>
      <w:rPr>
        <w:noProof/>
        <w:lang w:bidi="fa-IR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72498</wp:posOffset>
          </wp:positionV>
          <wp:extent cx="7624445" cy="10744200"/>
          <wp:effectExtent l="0" t="0" r="0" b="0"/>
          <wp:wrapNone/>
          <wp:docPr id="3" name="Picture 3" descr="C:\Users\Ehsan\AppData\Local\Microsoft\Windows\INetCache\Content.Word\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hsan\AppData\Local\Microsoft\Windows\INetCache\Content.Word\letterhe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4445" cy="1074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213572" w:rsidRPr="006F5233" w:rsidRDefault="00295398" w:rsidP="00C9626C">
    <w:pPr>
      <w:pStyle w:val="Header"/>
      <w:tabs>
        <w:tab w:val="clear" w:pos="4680"/>
        <w:tab w:val="clear" w:pos="9360"/>
        <w:tab w:val="left" w:pos="3152"/>
      </w:tabs>
      <w:bidi/>
      <w:jc w:val="right"/>
      <w:rPr>
        <w:rFonts w:cs="B Roya"/>
        <w:color w:val="2E74B5" w:themeColor="accent1" w:themeShade="BF"/>
      </w:rPr>
    </w:pPr>
    <w:r w:rsidRPr="008B1D29">
      <w:rPr>
        <w:rFonts w:cs="B Roya" w:hint="cs"/>
        <w:color w:val="2E74B5" w:themeColor="accent1" w:themeShade="BF"/>
        <w:sz w:val="16"/>
        <w:szCs w:val="16"/>
        <w:rtl/>
        <w:lang w:bidi="fa-IR"/>
      </w:rPr>
      <w:t xml:space="preserve"> </w:t>
    </w:r>
    <w:r w:rsidR="002120F9">
      <w:rPr>
        <w:rFonts w:cs="B Roya" w:hint="cs"/>
        <w:color w:val="2E74B5" w:themeColor="accent1" w:themeShade="BF"/>
        <w:rtl/>
        <w:lang w:bidi="fa-IR"/>
      </w:rPr>
      <w:t>فرم ارزیابی پایان نامه های مقطع کارشناسی</w:t>
    </w:r>
    <w:r w:rsidR="00DD1C62" w:rsidRPr="00DD1C62">
      <w:rPr>
        <w:rFonts w:cs="B Roya"/>
        <w:b/>
        <w:bCs/>
        <w:color w:val="2E74B5" w:themeColor="accent1" w:themeShade="BF"/>
      </w:rPr>
      <w:t xml:space="preserve"> </w:t>
    </w:r>
    <w:r w:rsidR="006F5233">
      <w:rPr>
        <w:rFonts w:ascii="Times New Roman" w:hAnsi="Times New Roman" w:cs="Times New Roman" w:hint="cs"/>
        <w:color w:val="2E74B5" w:themeColor="accent1" w:themeShade="BF"/>
        <w:rtl/>
        <w:lang w:bidi="fa-IR"/>
      </w:rPr>
      <w:t>–</w:t>
    </w:r>
    <w:r w:rsidR="006F5233">
      <w:rPr>
        <w:rFonts w:cs="B Roya" w:hint="cs"/>
        <w:color w:val="2E74B5" w:themeColor="accent1" w:themeShade="BF"/>
        <w:rtl/>
        <w:lang w:bidi="fa-IR"/>
      </w:rPr>
      <w:t xml:space="preserve"> صفحه </w:t>
    </w:r>
    <w:r w:rsidR="006F5233">
      <w:rPr>
        <w:rFonts w:cs="B Roya"/>
        <w:color w:val="2E74B5" w:themeColor="accent1" w:themeShade="BF"/>
        <w:rtl/>
        <w:lang w:bidi="fa-IR"/>
      </w:rPr>
      <w:fldChar w:fldCharType="begin"/>
    </w:r>
    <w:r w:rsidR="006F5233">
      <w:rPr>
        <w:rFonts w:cs="B Roya"/>
        <w:color w:val="2E74B5" w:themeColor="accent1" w:themeShade="BF"/>
        <w:rtl/>
        <w:lang w:bidi="fa-IR"/>
      </w:rPr>
      <w:instrText xml:space="preserve"> </w:instrText>
    </w:r>
    <w:r w:rsidR="006F5233">
      <w:rPr>
        <w:rFonts w:cs="B Roya" w:hint="cs"/>
        <w:color w:val="2E74B5" w:themeColor="accent1" w:themeShade="BF"/>
        <w:lang w:bidi="fa-IR"/>
      </w:rPr>
      <w:instrText>PAGE  \* Arabic  \* MERGEFORMAT</w:instrText>
    </w:r>
    <w:r w:rsidR="006F5233">
      <w:rPr>
        <w:rFonts w:cs="B Roya"/>
        <w:color w:val="2E74B5" w:themeColor="accent1" w:themeShade="BF"/>
        <w:rtl/>
        <w:lang w:bidi="fa-IR"/>
      </w:rPr>
      <w:instrText xml:space="preserve"> </w:instrText>
    </w:r>
    <w:r w:rsidR="006F5233">
      <w:rPr>
        <w:rFonts w:cs="B Roya"/>
        <w:color w:val="2E74B5" w:themeColor="accent1" w:themeShade="BF"/>
        <w:rtl/>
        <w:lang w:bidi="fa-IR"/>
      </w:rPr>
      <w:fldChar w:fldCharType="separate"/>
    </w:r>
    <w:r w:rsidR="006D41AE">
      <w:rPr>
        <w:rFonts w:cs="B Roya"/>
        <w:noProof/>
        <w:color w:val="2E74B5" w:themeColor="accent1" w:themeShade="BF"/>
        <w:rtl/>
        <w:lang w:bidi="fa-IR"/>
      </w:rPr>
      <w:t>2</w:t>
    </w:r>
    <w:r w:rsidR="006F5233">
      <w:rPr>
        <w:rFonts w:cs="B Roya"/>
        <w:color w:val="2E74B5" w:themeColor="accent1" w:themeShade="BF"/>
        <w:rtl/>
        <w:lang w:bidi="fa-I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1.25pt;height:11.25pt" o:bullet="t">
        <v:imagedata r:id="rId1" o:title="mso99F9"/>
      </v:shape>
    </w:pict>
  </w:numPicBullet>
  <w:abstractNum w:abstractNumId="0">
    <w:nsid w:val="01153E3E"/>
    <w:multiLevelType w:val="hybridMultilevel"/>
    <w:tmpl w:val="19CAB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738EF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355FC8"/>
    <w:multiLevelType w:val="hybridMultilevel"/>
    <w:tmpl w:val="1FFEA23C"/>
    <w:lvl w:ilvl="0" w:tplc="52FABF2A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">
    <w:nsid w:val="0E5751E4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02D61"/>
    <w:multiLevelType w:val="hybridMultilevel"/>
    <w:tmpl w:val="B67AD92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507F1E"/>
    <w:multiLevelType w:val="hybridMultilevel"/>
    <w:tmpl w:val="D4EE6EEC"/>
    <w:lvl w:ilvl="0" w:tplc="65143E36">
      <w:start w:val="1"/>
      <w:numFmt w:val="decimal"/>
      <w:lvlText w:val="%1."/>
      <w:lvlJc w:val="left"/>
      <w:pPr>
        <w:ind w:left="697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6">
    <w:nsid w:val="1583657A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F07CDC"/>
    <w:multiLevelType w:val="multilevel"/>
    <w:tmpl w:val="343435C4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8">
    <w:nsid w:val="1AB425E5"/>
    <w:multiLevelType w:val="multilevel"/>
    <w:tmpl w:val="D68C7A52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9">
    <w:nsid w:val="1CC6176B"/>
    <w:multiLevelType w:val="hybridMultilevel"/>
    <w:tmpl w:val="C52CC3F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0F6FBF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9C4F01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C74B01"/>
    <w:multiLevelType w:val="multilevel"/>
    <w:tmpl w:val="FE301AD6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3">
    <w:nsid w:val="2A397C45"/>
    <w:multiLevelType w:val="hybridMultilevel"/>
    <w:tmpl w:val="6DE8FB46"/>
    <w:lvl w:ilvl="0" w:tplc="22BA8DDA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F01C1B"/>
    <w:multiLevelType w:val="hybridMultilevel"/>
    <w:tmpl w:val="CF7695F4"/>
    <w:lvl w:ilvl="0" w:tplc="65143E36">
      <w:start w:val="1"/>
      <w:numFmt w:val="decimal"/>
      <w:lvlText w:val="%1."/>
      <w:lvlJc w:val="left"/>
      <w:pPr>
        <w:ind w:left="1440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A1047EF"/>
    <w:multiLevelType w:val="multilevel"/>
    <w:tmpl w:val="B8C02B5C"/>
    <w:lvl w:ilvl="0">
      <w:start w:val="1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16">
    <w:nsid w:val="3B920FDE"/>
    <w:multiLevelType w:val="hybridMultilevel"/>
    <w:tmpl w:val="167E2836"/>
    <w:lvl w:ilvl="0" w:tplc="9D58D948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  <w:b/>
        <w:color w:val="2E74B5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E10537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E97E96"/>
    <w:multiLevelType w:val="hybridMultilevel"/>
    <w:tmpl w:val="5546F360"/>
    <w:lvl w:ilvl="0" w:tplc="3E3CE2E2">
      <w:start w:val="1"/>
      <w:numFmt w:val="decimal"/>
      <w:lvlText w:val="%1."/>
      <w:lvlJc w:val="left"/>
      <w:pPr>
        <w:ind w:left="907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C14607"/>
    <w:multiLevelType w:val="hybridMultilevel"/>
    <w:tmpl w:val="BEC05B1E"/>
    <w:lvl w:ilvl="0" w:tplc="F3885708">
      <w:start w:val="1"/>
      <w:numFmt w:val="decimal"/>
      <w:lvlText w:val="%1."/>
      <w:lvlJc w:val="left"/>
      <w:pPr>
        <w:ind w:left="900" w:hanging="360"/>
      </w:pPr>
      <w:rPr>
        <w:rFonts w:cs="B Roya" w:hint="cs"/>
        <w:b w:val="0"/>
        <w:bCs w:val="0"/>
        <w:color w:val="2E74B5" w:themeColor="accent1" w:themeShade="BF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>
    <w:nsid w:val="5BD25A2C"/>
    <w:multiLevelType w:val="hybridMultilevel"/>
    <w:tmpl w:val="609470E4"/>
    <w:lvl w:ilvl="0" w:tplc="AD52C970">
      <w:numFmt w:val="bullet"/>
      <w:lvlText w:val="-"/>
      <w:lvlJc w:val="left"/>
      <w:pPr>
        <w:ind w:left="4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5D781F53"/>
    <w:multiLevelType w:val="multilevel"/>
    <w:tmpl w:val="55CE45A6"/>
    <w:lvl w:ilvl="0">
      <w:start w:val="8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22">
    <w:nsid w:val="5E854ECB"/>
    <w:multiLevelType w:val="hybridMultilevel"/>
    <w:tmpl w:val="1ADE331E"/>
    <w:lvl w:ilvl="0" w:tplc="B92ECFF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201652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716181"/>
    <w:multiLevelType w:val="multilevel"/>
    <w:tmpl w:val="1CD44A90"/>
    <w:lvl w:ilvl="0">
      <w:start w:val="8"/>
      <w:numFmt w:val="decimal"/>
      <w:lvlText w:val="%1."/>
      <w:lvlJc w:val="left"/>
      <w:pPr>
        <w:ind w:left="907" w:hanging="360"/>
      </w:pPr>
      <w:rPr>
        <w:rFonts w:cs="B Roya" w:hint="cs"/>
        <w:color w:val="2E74B5" w:themeColor="accent1" w:themeShade="BF"/>
        <w:szCs w:val="24"/>
      </w:rPr>
    </w:lvl>
    <w:lvl w:ilvl="1">
      <w:start w:val="1"/>
      <w:numFmt w:val="decimal"/>
      <w:isLgl/>
      <w:lvlText w:val="%1.%2."/>
      <w:lvlJc w:val="left"/>
      <w:pPr>
        <w:ind w:left="1267" w:hanging="360"/>
      </w:pPr>
      <w:rPr>
        <w:rFonts w:cs="B Roya" w:hint="default"/>
        <w:color w:val="5B9BD5" w:themeColor="accent1"/>
      </w:rPr>
    </w:lvl>
    <w:lvl w:ilvl="2">
      <w:start w:val="1"/>
      <w:numFmt w:val="decimal"/>
      <w:isLgl/>
      <w:lvlText w:val="%1.%2.%3."/>
      <w:lvlJc w:val="left"/>
      <w:pPr>
        <w:ind w:left="19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6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2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7" w:hanging="1800"/>
      </w:pPr>
      <w:rPr>
        <w:rFonts w:hint="default"/>
      </w:rPr>
    </w:lvl>
  </w:abstractNum>
  <w:abstractNum w:abstractNumId="25">
    <w:nsid w:val="79D81D6D"/>
    <w:multiLevelType w:val="hybridMultilevel"/>
    <w:tmpl w:val="28F6EAEA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2038AA"/>
    <w:multiLevelType w:val="hybridMultilevel"/>
    <w:tmpl w:val="2342DE5C"/>
    <w:lvl w:ilvl="0" w:tplc="65143E3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C927F9"/>
    <w:multiLevelType w:val="hybridMultilevel"/>
    <w:tmpl w:val="E7183526"/>
    <w:lvl w:ilvl="0" w:tplc="0E7AAA1E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F2B5C03"/>
    <w:multiLevelType w:val="hybridMultilevel"/>
    <w:tmpl w:val="9D6EFEAA"/>
    <w:lvl w:ilvl="0" w:tplc="6F743546">
      <w:start w:val="1"/>
      <w:numFmt w:val="decimal"/>
      <w:lvlText w:val="%1."/>
      <w:lvlJc w:val="left"/>
      <w:pPr>
        <w:ind w:left="720" w:hanging="360"/>
      </w:pPr>
      <w:rPr>
        <w:rFonts w:cs="B Nazanin" w:hint="cs"/>
        <w:color w:val="2E74B5" w:themeColor="accent1" w:themeShade="BF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2"/>
  </w:num>
  <w:num w:numId="4">
    <w:abstractNumId w:val="21"/>
  </w:num>
  <w:num w:numId="5">
    <w:abstractNumId w:val="26"/>
  </w:num>
  <w:num w:numId="6">
    <w:abstractNumId w:val="24"/>
  </w:num>
  <w:num w:numId="7">
    <w:abstractNumId w:val="18"/>
  </w:num>
  <w:num w:numId="8">
    <w:abstractNumId w:val="12"/>
  </w:num>
  <w:num w:numId="9">
    <w:abstractNumId w:val="15"/>
  </w:num>
  <w:num w:numId="10">
    <w:abstractNumId w:val="5"/>
  </w:num>
  <w:num w:numId="11">
    <w:abstractNumId w:val="10"/>
  </w:num>
  <w:num w:numId="12">
    <w:abstractNumId w:val="3"/>
  </w:num>
  <w:num w:numId="13">
    <w:abstractNumId w:val="6"/>
  </w:num>
  <w:num w:numId="14">
    <w:abstractNumId w:val="27"/>
  </w:num>
  <w:num w:numId="15">
    <w:abstractNumId w:val="11"/>
  </w:num>
  <w:num w:numId="16">
    <w:abstractNumId w:val="23"/>
  </w:num>
  <w:num w:numId="17">
    <w:abstractNumId w:val="22"/>
  </w:num>
  <w:num w:numId="18">
    <w:abstractNumId w:val="7"/>
  </w:num>
  <w:num w:numId="19">
    <w:abstractNumId w:val="13"/>
  </w:num>
  <w:num w:numId="20">
    <w:abstractNumId w:val="8"/>
  </w:num>
  <w:num w:numId="21">
    <w:abstractNumId w:val="4"/>
  </w:num>
  <w:num w:numId="22">
    <w:abstractNumId w:val="20"/>
  </w:num>
  <w:num w:numId="23">
    <w:abstractNumId w:val="9"/>
  </w:num>
  <w:num w:numId="24">
    <w:abstractNumId w:val="17"/>
  </w:num>
  <w:num w:numId="25">
    <w:abstractNumId w:val="28"/>
  </w:num>
  <w:num w:numId="26">
    <w:abstractNumId w:val="25"/>
  </w:num>
  <w:num w:numId="27">
    <w:abstractNumId w:val="14"/>
  </w:num>
  <w:num w:numId="28">
    <w:abstractNumId w:val="1"/>
  </w:num>
  <w:num w:numId="29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jU1tjA3MTQxMzZS0lEKTi0uzszPAykwrAUAkOAZhiwAAAA="/>
  </w:docVars>
  <w:rsids>
    <w:rsidRoot w:val="0062066B"/>
    <w:rsid w:val="00001BD6"/>
    <w:rsid w:val="00005436"/>
    <w:rsid w:val="00013B14"/>
    <w:rsid w:val="0001481B"/>
    <w:rsid w:val="000154D8"/>
    <w:rsid w:val="000420A9"/>
    <w:rsid w:val="00053BC7"/>
    <w:rsid w:val="000549E1"/>
    <w:rsid w:val="00055BEC"/>
    <w:rsid w:val="00061A95"/>
    <w:rsid w:val="00061F69"/>
    <w:rsid w:val="000917E6"/>
    <w:rsid w:val="000C028B"/>
    <w:rsid w:val="000C1B73"/>
    <w:rsid w:val="000C4393"/>
    <w:rsid w:val="000C537E"/>
    <w:rsid w:val="000D1043"/>
    <w:rsid w:val="000D56B3"/>
    <w:rsid w:val="000D63AF"/>
    <w:rsid w:val="000F5CA5"/>
    <w:rsid w:val="0010162E"/>
    <w:rsid w:val="00117C9C"/>
    <w:rsid w:val="00122C48"/>
    <w:rsid w:val="0013491D"/>
    <w:rsid w:val="0015715F"/>
    <w:rsid w:val="00157C82"/>
    <w:rsid w:val="00165CB8"/>
    <w:rsid w:val="00184ED2"/>
    <w:rsid w:val="0018586D"/>
    <w:rsid w:val="001B4D86"/>
    <w:rsid w:val="001C6DF7"/>
    <w:rsid w:val="001E0D40"/>
    <w:rsid w:val="001E7626"/>
    <w:rsid w:val="001F6918"/>
    <w:rsid w:val="00202A63"/>
    <w:rsid w:val="0020749D"/>
    <w:rsid w:val="00210B34"/>
    <w:rsid w:val="002120F9"/>
    <w:rsid w:val="00213572"/>
    <w:rsid w:val="002305BD"/>
    <w:rsid w:val="00236320"/>
    <w:rsid w:val="002633F4"/>
    <w:rsid w:val="002748E1"/>
    <w:rsid w:val="00290784"/>
    <w:rsid w:val="00295398"/>
    <w:rsid w:val="002A001C"/>
    <w:rsid w:val="002C2A79"/>
    <w:rsid w:val="002C44FD"/>
    <w:rsid w:val="002D3839"/>
    <w:rsid w:val="002E2245"/>
    <w:rsid w:val="002E4D76"/>
    <w:rsid w:val="002E4DB6"/>
    <w:rsid w:val="002E752C"/>
    <w:rsid w:val="003028D9"/>
    <w:rsid w:val="00304196"/>
    <w:rsid w:val="00305815"/>
    <w:rsid w:val="00312024"/>
    <w:rsid w:val="00321936"/>
    <w:rsid w:val="00325123"/>
    <w:rsid w:val="00342110"/>
    <w:rsid w:val="003519FB"/>
    <w:rsid w:val="00360C88"/>
    <w:rsid w:val="0036489E"/>
    <w:rsid w:val="00375981"/>
    <w:rsid w:val="00381D96"/>
    <w:rsid w:val="0039042B"/>
    <w:rsid w:val="003904AD"/>
    <w:rsid w:val="003A7A0E"/>
    <w:rsid w:val="003B4BDC"/>
    <w:rsid w:val="003D455A"/>
    <w:rsid w:val="003E2326"/>
    <w:rsid w:val="003E4991"/>
    <w:rsid w:val="003E63B5"/>
    <w:rsid w:val="003F5682"/>
    <w:rsid w:val="003F702F"/>
    <w:rsid w:val="004017B7"/>
    <w:rsid w:val="0042188C"/>
    <w:rsid w:val="00424BA8"/>
    <w:rsid w:val="004542E0"/>
    <w:rsid w:val="00457E79"/>
    <w:rsid w:val="004768DF"/>
    <w:rsid w:val="00486602"/>
    <w:rsid w:val="004B4502"/>
    <w:rsid w:val="004B4F39"/>
    <w:rsid w:val="004B5885"/>
    <w:rsid w:val="004B7E4D"/>
    <w:rsid w:val="004C570C"/>
    <w:rsid w:val="004D5185"/>
    <w:rsid w:val="004E5407"/>
    <w:rsid w:val="004E6A7D"/>
    <w:rsid w:val="004F7549"/>
    <w:rsid w:val="005101E1"/>
    <w:rsid w:val="00510B75"/>
    <w:rsid w:val="00520247"/>
    <w:rsid w:val="00524AF1"/>
    <w:rsid w:val="00526E5A"/>
    <w:rsid w:val="00536A59"/>
    <w:rsid w:val="00536BC4"/>
    <w:rsid w:val="00540C77"/>
    <w:rsid w:val="00542468"/>
    <w:rsid w:val="00542584"/>
    <w:rsid w:val="0055384D"/>
    <w:rsid w:val="00556A92"/>
    <w:rsid w:val="00572B56"/>
    <w:rsid w:val="00580E3E"/>
    <w:rsid w:val="00587FF7"/>
    <w:rsid w:val="005937B2"/>
    <w:rsid w:val="005969C0"/>
    <w:rsid w:val="00597F32"/>
    <w:rsid w:val="005A0135"/>
    <w:rsid w:val="005B3B07"/>
    <w:rsid w:val="005C2B2A"/>
    <w:rsid w:val="005D6724"/>
    <w:rsid w:val="005E15B6"/>
    <w:rsid w:val="00605C55"/>
    <w:rsid w:val="00606978"/>
    <w:rsid w:val="0061472A"/>
    <w:rsid w:val="0062066B"/>
    <w:rsid w:val="006219AB"/>
    <w:rsid w:val="00637293"/>
    <w:rsid w:val="00644A40"/>
    <w:rsid w:val="006514E1"/>
    <w:rsid w:val="00652C85"/>
    <w:rsid w:val="00656B86"/>
    <w:rsid w:val="00671232"/>
    <w:rsid w:val="00683078"/>
    <w:rsid w:val="006831F8"/>
    <w:rsid w:val="00683551"/>
    <w:rsid w:val="006D2E33"/>
    <w:rsid w:val="006D41AE"/>
    <w:rsid w:val="006F5233"/>
    <w:rsid w:val="006F5865"/>
    <w:rsid w:val="007019A8"/>
    <w:rsid w:val="00702241"/>
    <w:rsid w:val="00706A64"/>
    <w:rsid w:val="0071198D"/>
    <w:rsid w:val="00713E44"/>
    <w:rsid w:val="0071471C"/>
    <w:rsid w:val="00722A3E"/>
    <w:rsid w:val="00723AC8"/>
    <w:rsid w:val="0075548E"/>
    <w:rsid w:val="007555A0"/>
    <w:rsid w:val="007630C9"/>
    <w:rsid w:val="00776DDD"/>
    <w:rsid w:val="007966F8"/>
    <w:rsid w:val="007A3ED4"/>
    <w:rsid w:val="007A4782"/>
    <w:rsid w:val="007A5F5B"/>
    <w:rsid w:val="007B14BF"/>
    <w:rsid w:val="007C2658"/>
    <w:rsid w:val="007D053F"/>
    <w:rsid w:val="007D4288"/>
    <w:rsid w:val="007F00AC"/>
    <w:rsid w:val="007F0610"/>
    <w:rsid w:val="00827AF9"/>
    <w:rsid w:val="00836D0D"/>
    <w:rsid w:val="00842388"/>
    <w:rsid w:val="008628D3"/>
    <w:rsid w:val="00870AC8"/>
    <w:rsid w:val="008716FD"/>
    <w:rsid w:val="00881DE9"/>
    <w:rsid w:val="00893237"/>
    <w:rsid w:val="008A03DF"/>
    <w:rsid w:val="008A5512"/>
    <w:rsid w:val="008B0986"/>
    <w:rsid w:val="008B1D29"/>
    <w:rsid w:val="008C28C5"/>
    <w:rsid w:val="008C51C4"/>
    <w:rsid w:val="008D12CF"/>
    <w:rsid w:val="008E3702"/>
    <w:rsid w:val="008E7E16"/>
    <w:rsid w:val="00914833"/>
    <w:rsid w:val="00922B42"/>
    <w:rsid w:val="009410E7"/>
    <w:rsid w:val="00942B26"/>
    <w:rsid w:val="0099731C"/>
    <w:rsid w:val="009B4579"/>
    <w:rsid w:val="009E3058"/>
    <w:rsid w:val="009E3255"/>
    <w:rsid w:val="00A023EA"/>
    <w:rsid w:val="00A05BFB"/>
    <w:rsid w:val="00A12B84"/>
    <w:rsid w:val="00A21410"/>
    <w:rsid w:val="00A27550"/>
    <w:rsid w:val="00A27FEE"/>
    <w:rsid w:val="00A3693C"/>
    <w:rsid w:val="00A42680"/>
    <w:rsid w:val="00A45B00"/>
    <w:rsid w:val="00A50BF9"/>
    <w:rsid w:val="00A722A8"/>
    <w:rsid w:val="00A93347"/>
    <w:rsid w:val="00A97444"/>
    <w:rsid w:val="00A97DF6"/>
    <w:rsid w:val="00AB3BAA"/>
    <w:rsid w:val="00AB6F8D"/>
    <w:rsid w:val="00AC4A7E"/>
    <w:rsid w:val="00AD39C1"/>
    <w:rsid w:val="00AD5B82"/>
    <w:rsid w:val="00AD72BF"/>
    <w:rsid w:val="00AD75D3"/>
    <w:rsid w:val="00AE0121"/>
    <w:rsid w:val="00AF7ACE"/>
    <w:rsid w:val="00B20E5D"/>
    <w:rsid w:val="00B335BD"/>
    <w:rsid w:val="00B371AE"/>
    <w:rsid w:val="00B405D6"/>
    <w:rsid w:val="00B42117"/>
    <w:rsid w:val="00B74880"/>
    <w:rsid w:val="00B77321"/>
    <w:rsid w:val="00B90005"/>
    <w:rsid w:val="00B90296"/>
    <w:rsid w:val="00B95559"/>
    <w:rsid w:val="00BC65F8"/>
    <w:rsid w:val="00BD2F57"/>
    <w:rsid w:val="00BD30EE"/>
    <w:rsid w:val="00C00236"/>
    <w:rsid w:val="00C00D42"/>
    <w:rsid w:val="00C1761E"/>
    <w:rsid w:val="00C24A02"/>
    <w:rsid w:val="00C4331B"/>
    <w:rsid w:val="00C515AB"/>
    <w:rsid w:val="00C5187E"/>
    <w:rsid w:val="00C67F4C"/>
    <w:rsid w:val="00C9626C"/>
    <w:rsid w:val="00CA4A47"/>
    <w:rsid w:val="00CC0890"/>
    <w:rsid w:val="00CC18B2"/>
    <w:rsid w:val="00CC4A8D"/>
    <w:rsid w:val="00CC4F68"/>
    <w:rsid w:val="00CD2849"/>
    <w:rsid w:val="00CD38F9"/>
    <w:rsid w:val="00CE3CA9"/>
    <w:rsid w:val="00D0154D"/>
    <w:rsid w:val="00D0273A"/>
    <w:rsid w:val="00D11A07"/>
    <w:rsid w:val="00D11B70"/>
    <w:rsid w:val="00D143EB"/>
    <w:rsid w:val="00D14E50"/>
    <w:rsid w:val="00D1714B"/>
    <w:rsid w:val="00D31F16"/>
    <w:rsid w:val="00D33A38"/>
    <w:rsid w:val="00D349FC"/>
    <w:rsid w:val="00D56B43"/>
    <w:rsid w:val="00D56CFC"/>
    <w:rsid w:val="00D6339D"/>
    <w:rsid w:val="00D63E7D"/>
    <w:rsid w:val="00D661C1"/>
    <w:rsid w:val="00D8447A"/>
    <w:rsid w:val="00D91842"/>
    <w:rsid w:val="00D96F94"/>
    <w:rsid w:val="00DA08FE"/>
    <w:rsid w:val="00DA0DAF"/>
    <w:rsid w:val="00DD159E"/>
    <w:rsid w:val="00DD1C62"/>
    <w:rsid w:val="00DD5C79"/>
    <w:rsid w:val="00DE17A3"/>
    <w:rsid w:val="00DE55A7"/>
    <w:rsid w:val="00E0208C"/>
    <w:rsid w:val="00E0522E"/>
    <w:rsid w:val="00E1068D"/>
    <w:rsid w:val="00E1278B"/>
    <w:rsid w:val="00E212CA"/>
    <w:rsid w:val="00E22246"/>
    <w:rsid w:val="00E32CBA"/>
    <w:rsid w:val="00E34704"/>
    <w:rsid w:val="00E562F7"/>
    <w:rsid w:val="00E56FC7"/>
    <w:rsid w:val="00E60267"/>
    <w:rsid w:val="00E65B80"/>
    <w:rsid w:val="00E759DA"/>
    <w:rsid w:val="00EA1CE3"/>
    <w:rsid w:val="00EB66B8"/>
    <w:rsid w:val="00EC5577"/>
    <w:rsid w:val="00ED17A5"/>
    <w:rsid w:val="00EE0A9E"/>
    <w:rsid w:val="00EE6D5A"/>
    <w:rsid w:val="00EF4924"/>
    <w:rsid w:val="00EF601A"/>
    <w:rsid w:val="00F20C36"/>
    <w:rsid w:val="00F25343"/>
    <w:rsid w:val="00F47D45"/>
    <w:rsid w:val="00F50EBE"/>
    <w:rsid w:val="00F50FCF"/>
    <w:rsid w:val="00F6726A"/>
    <w:rsid w:val="00F84840"/>
    <w:rsid w:val="00F95472"/>
    <w:rsid w:val="00FA61EE"/>
    <w:rsid w:val="00FD1EAA"/>
    <w:rsid w:val="00FD25CD"/>
    <w:rsid w:val="00FE0749"/>
    <w:rsid w:val="00FE2EBC"/>
    <w:rsid w:val="00FF6B06"/>
    <w:rsid w:val="00FF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Accent1">
    <w:name w:val="List Table 4 Accent 1"/>
    <w:basedOn w:val="TableNormal"/>
    <w:uiPriority w:val="49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572"/>
  </w:style>
  <w:style w:type="paragraph" w:styleId="Footer">
    <w:name w:val="footer"/>
    <w:basedOn w:val="Normal"/>
    <w:link w:val="Foot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572"/>
  </w:style>
  <w:style w:type="paragraph" w:styleId="ListParagraph">
    <w:name w:val="List Paragraph"/>
    <w:basedOn w:val="Normal"/>
    <w:uiPriority w:val="34"/>
    <w:qFormat/>
    <w:rsid w:val="00A05BFB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842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835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5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355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E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5F5B"/>
    <w:rPr>
      <w:color w:val="0563C1" w:themeColor="hyperlink"/>
      <w:u w:val="single"/>
    </w:rPr>
  </w:style>
  <w:style w:type="character" w:customStyle="1" w:styleId="text-justify">
    <w:name w:val="text-justify"/>
    <w:basedOn w:val="DefaultParagraphFont"/>
    <w:rsid w:val="0039042B"/>
  </w:style>
  <w:style w:type="table" w:customStyle="1" w:styleId="GridTable6ColorfulAccent1">
    <w:name w:val="Grid Table 6 Colorful Accent 1"/>
    <w:basedOn w:val="TableNormal"/>
    <w:uiPriority w:val="51"/>
    <w:rsid w:val="00D1714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120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B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Accent1">
    <w:name w:val="List Table 3 Accent 1"/>
    <w:basedOn w:val="TableNormal"/>
    <w:uiPriority w:val="48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4Accent1">
    <w:name w:val="List Table 4 Accent 1"/>
    <w:basedOn w:val="TableNormal"/>
    <w:uiPriority w:val="49"/>
    <w:rsid w:val="0013491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572"/>
  </w:style>
  <w:style w:type="paragraph" w:styleId="Footer">
    <w:name w:val="footer"/>
    <w:basedOn w:val="Normal"/>
    <w:link w:val="FooterChar"/>
    <w:uiPriority w:val="99"/>
    <w:unhideWhenUsed/>
    <w:rsid w:val="00213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572"/>
  </w:style>
  <w:style w:type="paragraph" w:styleId="ListParagraph">
    <w:name w:val="List Paragraph"/>
    <w:basedOn w:val="Normal"/>
    <w:uiPriority w:val="34"/>
    <w:qFormat/>
    <w:rsid w:val="00A05BFB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8423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835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5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355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E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5F5B"/>
    <w:rPr>
      <w:color w:val="0563C1" w:themeColor="hyperlink"/>
      <w:u w:val="single"/>
    </w:rPr>
  </w:style>
  <w:style w:type="character" w:customStyle="1" w:styleId="text-justify">
    <w:name w:val="text-justify"/>
    <w:basedOn w:val="DefaultParagraphFont"/>
    <w:rsid w:val="0039042B"/>
  </w:style>
  <w:style w:type="table" w:customStyle="1" w:styleId="GridTable6ColorfulAccent1">
    <w:name w:val="Grid Table 6 Colorful Accent 1"/>
    <w:basedOn w:val="TableNormal"/>
    <w:uiPriority w:val="51"/>
    <w:rsid w:val="00D1714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120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o Dehghani</dc:creator>
  <cp:keywords/>
  <dc:description/>
  <cp:lastModifiedBy>Administrator</cp:lastModifiedBy>
  <cp:revision>5</cp:revision>
  <cp:lastPrinted>2019-01-29T11:46:00Z</cp:lastPrinted>
  <dcterms:created xsi:type="dcterms:W3CDTF">2019-01-20T09:41:00Z</dcterms:created>
  <dcterms:modified xsi:type="dcterms:W3CDTF">2019-01-29T11:49:00Z</dcterms:modified>
</cp:coreProperties>
</file>